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FD035" w14:textId="75D0FD87" w:rsidR="00521B4D" w:rsidRPr="00B26254" w:rsidRDefault="00B26254" w:rsidP="00B26254">
      <w:pPr>
        <w:pStyle w:val="BodyText"/>
        <w:rPr>
          <w:rFonts w:ascii="Segoe UI" w:hAnsi="Segoe UI" w:cs="Segoe UI"/>
          <w:bCs w:val="0"/>
          <w:u w:val="single"/>
        </w:rPr>
      </w:pPr>
      <w:r w:rsidRPr="00B26254">
        <w:rPr>
          <w:rFonts w:ascii="Segoe UI" w:hAnsi="Segoe UI" w:cs="Segoe UI"/>
          <w:bCs w:val="0"/>
          <w:u w:val="single"/>
        </w:rPr>
        <w:t>UNDERGRADUATE COURSE LISTING INFORMATION</w:t>
      </w:r>
    </w:p>
    <w:p w14:paraId="4BC3632F" w14:textId="77777777" w:rsidR="00521B4D" w:rsidRDefault="00521B4D">
      <w:pPr>
        <w:spacing w:before="12"/>
        <w:rPr>
          <w:rFonts w:ascii="Calibri" w:eastAsia="Calibri" w:hAnsi="Calibri" w:cs="Calibri"/>
          <w:b/>
          <w:bCs/>
        </w:rPr>
      </w:pPr>
    </w:p>
    <w:tbl>
      <w:tblPr>
        <w:tblStyle w:val="TableNormal1"/>
        <w:tblW w:w="0" w:type="auto"/>
        <w:tblInd w:w="104" w:type="dxa"/>
        <w:tblLayout w:type="fixed"/>
        <w:tblLook w:val="01E0" w:firstRow="1" w:lastRow="1" w:firstColumn="1" w:lastColumn="1" w:noHBand="0" w:noVBand="0"/>
      </w:tblPr>
      <w:tblGrid>
        <w:gridCol w:w="1092"/>
        <w:gridCol w:w="2120"/>
        <w:gridCol w:w="901"/>
        <w:gridCol w:w="2300"/>
      </w:tblGrid>
      <w:tr w:rsidR="00521B4D" w14:paraId="05912FA0" w14:textId="77777777">
        <w:trPr>
          <w:trHeight w:hRule="exact" w:val="292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30" w:space="0" w:color="000000"/>
              <w:right w:val="single" w:sz="8" w:space="0" w:color="000000"/>
            </w:tcBorders>
            <w:shd w:val="clear" w:color="auto" w:fill="000000"/>
          </w:tcPr>
          <w:p w14:paraId="21C0EB6D" w14:textId="77777777" w:rsidR="00521B4D" w:rsidRDefault="00750BC2">
            <w:pPr>
              <w:pStyle w:val="TableParagraph"/>
              <w:spacing w:line="218" w:lineRule="exact"/>
              <w:ind w:left="3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color w:val="FFFFFF"/>
                <w:spacing w:val="-3"/>
                <w:sz w:val="18"/>
              </w:rPr>
              <w:t>Codes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30" w:space="0" w:color="000000"/>
              <w:right w:val="single" w:sz="8" w:space="0" w:color="000000"/>
            </w:tcBorders>
            <w:shd w:val="clear" w:color="auto" w:fill="000000"/>
          </w:tcPr>
          <w:p w14:paraId="011476EA" w14:textId="77777777" w:rsidR="00521B4D" w:rsidRDefault="00750BC2">
            <w:pPr>
              <w:pStyle w:val="TableParagraph"/>
              <w:spacing w:line="218" w:lineRule="exact"/>
              <w:ind w:left="61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color w:val="FFFFFF"/>
                <w:spacing w:val="-3"/>
                <w:sz w:val="18"/>
              </w:rPr>
              <w:t>Course</w:t>
            </w:r>
            <w:r>
              <w:rPr>
                <w:rFonts w:ascii="Calibri"/>
                <w:b/>
                <w:color w:val="FFFFFF"/>
                <w:spacing w:val="-8"/>
                <w:sz w:val="18"/>
              </w:rPr>
              <w:t xml:space="preserve"> </w:t>
            </w:r>
            <w:r>
              <w:rPr>
                <w:rFonts w:ascii="Calibri"/>
                <w:b/>
                <w:color w:val="FFFFFF"/>
                <w:spacing w:val="-2"/>
                <w:sz w:val="18"/>
              </w:rPr>
              <w:t>Title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30" w:space="0" w:color="000000"/>
              <w:right w:val="single" w:sz="8" w:space="0" w:color="000000"/>
            </w:tcBorders>
            <w:shd w:val="clear" w:color="auto" w:fill="000000"/>
          </w:tcPr>
          <w:p w14:paraId="092298F9" w14:textId="77777777" w:rsidR="00521B4D" w:rsidRDefault="00750BC2">
            <w:pPr>
              <w:pStyle w:val="TableParagraph"/>
              <w:spacing w:line="218" w:lineRule="exact"/>
              <w:ind w:left="258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color w:val="FFFFFF"/>
                <w:spacing w:val="-3"/>
                <w:sz w:val="18"/>
              </w:rPr>
              <w:t>Sem.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30" w:space="0" w:color="000000"/>
              <w:right w:val="single" w:sz="8" w:space="0" w:color="000000"/>
            </w:tcBorders>
            <w:shd w:val="clear" w:color="auto" w:fill="000000"/>
          </w:tcPr>
          <w:p w14:paraId="0F533126" w14:textId="77777777" w:rsidR="00521B4D" w:rsidRDefault="00750BC2">
            <w:pPr>
              <w:pStyle w:val="TableParagraph"/>
              <w:spacing w:line="218" w:lineRule="exact"/>
              <w:ind w:left="63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color w:val="FFFFFF"/>
                <w:spacing w:val="-3"/>
                <w:sz w:val="18"/>
              </w:rPr>
              <w:t>Pre-requisites</w:t>
            </w:r>
          </w:p>
        </w:tc>
      </w:tr>
      <w:tr w:rsidR="00521B4D" w14:paraId="57D43F7C" w14:textId="77777777">
        <w:trPr>
          <w:trHeight w:hRule="exact" w:val="460"/>
        </w:trPr>
        <w:tc>
          <w:tcPr>
            <w:tcW w:w="1092" w:type="dxa"/>
            <w:tcBorders>
              <w:top w:val="single" w:sz="30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DDCBA6C" w14:textId="77777777" w:rsidR="00521B4D" w:rsidRDefault="00750BC2">
            <w:pPr>
              <w:pStyle w:val="TableParagraph"/>
              <w:spacing w:line="193" w:lineRule="exact"/>
              <w:ind w:left="15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T1002</w:t>
            </w:r>
          </w:p>
        </w:tc>
        <w:tc>
          <w:tcPr>
            <w:tcW w:w="2120" w:type="dxa"/>
            <w:tcBorders>
              <w:top w:val="single" w:sz="30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7E8804A" w14:textId="77777777" w:rsidR="00521B4D" w:rsidRDefault="00750BC2">
            <w:pPr>
              <w:pStyle w:val="TableParagraph"/>
              <w:spacing w:line="192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Introduction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to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Financial</w:t>
            </w:r>
          </w:p>
          <w:p w14:paraId="7D8E57CE" w14:textId="77777777" w:rsidR="00521B4D" w:rsidRDefault="00750BC2">
            <w:pPr>
              <w:pStyle w:val="TableParagraph"/>
              <w:spacing w:line="218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ounting</w:t>
            </w:r>
          </w:p>
        </w:tc>
        <w:tc>
          <w:tcPr>
            <w:tcW w:w="901" w:type="dxa"/>
            <w:tcBorders>
              <w:top w:val="single" w:sz="30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8CB75E1" w14:textId="77777777" w:rsidR="00521B4D" w:rsidRDefault="00750BC2">
            <w:pPr>
              <w:pStyle w:val="TableParagraph"/>
              <w:spacing w:line="193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30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0761A86" w14:textId="77777777" w:rsidR="00521B4D" w:rsidRDefault="00750BC2">
            <w:pPr>
              <w:pStyle w:val="TableParagraph"/>
              <w:spacing w:line="192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vailable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to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TLI</w:t>
            </w:r>
          </w:p>
          <w:p w14:paraId="1DE43BBB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proofErr w:type="spellStart"/>
            <w:r>
              <w:rPr>
                <w:rFonts w:ascii="Calibri"/>
                <w:spacing w:val="-1"/>
                <w:sz w:val="18"/>
              </w:rPr>
              <w:t>students</w:t>
            </w:r>
            <w:r>
              <w:rPr>
                <w:rFonts w:ascii="Calibri"/>
                <w:b/>
                <w:spacing w:val="-1"/>
                <w:sz w:val="18"/>
              </w:rPr>
              <w:t>only</w:t>
            </w:r>
            <w:proofErr w:type="spellEnd"/>
          </w:p>
        </w:tc>
      </w:tr>
      <w:tr w:rsidR="00521B4D" w14:paraId="35D8F979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4946DFD" w14:textId="77777777" w:rsidR="00521B4D" w:rsidRDefault="00750BC2">
            <w:pPr>
              <w:pStyle w:val="TableParagraph"/>
              <w:spacing w:line="218" w:lineRule="exact"/>
              <w:ind w:left="15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T1003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D4C32A4" w14:textId="77777777" w:rsidR="00521B4D" w:rsidRDefault="00750BC2">
            <w:pPr>
              <w:pStyle w:val="TableParagraph"/>
              <w:ind w:left="96" w:right="15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Introduction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to Cost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Times New Roman"/>
                <w:spacing w:val="30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nagement</w:t>
            </w:r>
            <w:r>
              <w:rPr>
                <w:rFonts w:ascii="Calibri"/>
                <w:spacing w:val="-1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Accounting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F3F8C19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3EEA912" w14:textId="77777777" w:rsidR="00521B4D" w:rsidRDefault="00750BC2">
            <w:pPr>
              <w:pStyle w:val="TableParagraph"/>
              <w:ind w:left="97" w:right="1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CXC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thematics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Grades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1-</w:t>
            </w:r>
            <w:r>
              <w:rPr>
                <w:rFonts w:ascii="Times New Roman"/>
                <w:spacing w:val="23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3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ECON001</w:t>
            </w:r>
          </w:p>
        </w:tc>
      </w:tr>
      <w:tr w:rsidR="00521B4D" w14:paraId="4488E1B3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FE759F1" w14:textId="77777777" w:rsidR="00521B4D" w:rsidRDefault="00750BC2">
            <w:pPr>
              <w:pStyle w:val="TableParagraph"/>
              <w:spacing w:line="218" w:lineRule="exact"/>
              <w:ind w:left="15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T1005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9725B3A" w14:textId="77777777" w:rsidR="00521B4D" w:rsidRDefault="00750BC2">
            <w:pPr>
              <w:pStyle w:val="TableParagraph"/>
              <w:spacing w:line="218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Financial</w:t>
            </w:r>
            <w:r>
              <w:rPr>
                <w:rFonts w:ascii="Calibri"/>
                <w:spacing w:val="-6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Accounting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3229065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00A41BE" w14:textId="77777777" w:rsidR="00521B4D" w:rsidRDefault="00750BC2">
            <w:pPr>
              <w:pStyle w:val="TableParagraph"/>
              <w:ind w:left="97" w:right="1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CXC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thematics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Grades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1-</w:t>
            </w:r>
            <w:r>
              <w:rPr>
                <w:rFonts w:ascii="Times New Roman"/>
                <w:spacing w:val="23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3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ECON001</w:t>
            </w:r>
          </w:p>
        </w:tc>
      </w:tr>
      <w:tr w:rsidR="00521B4D" w14:paraId="241E6312" w14:textId="77777777">
        <w:trPr>
          <w:trHeight w:hRule="exact" w:val="899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2477B66" w14:textId="77777777" w:rsidR="00521B4D" w:rsidRDefault="00750BC2">
            <w:pPr>
              <w:pStyle w:val="TableParagraph"/>
              <w:spacing w:line="218" w:lineRule="exact"/>
              <w:ind w:left="15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T2014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B55DD10" w14:textId="77777777" w:rsidR="00521B4D" w:rsidRDefault="00750BC2">
            <w:pPr>
              <w:pStyle w:val="TableParagraph"/>
              <w:spacing w:line="218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Financial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proofErr w:type="gramStart"/>
            <w:r>
              <w:rPr>
                <w:rFonts w:ascii="Calibri"/>
                <w:spacing w:val="-1"/>
                <w:sz w:val="18"/>
              </w:rPr>
              <w:t>Accounting</w:t>
            </w:r>
            <w:proofErr w:type="gramEnd"/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I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80E5C98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A030C62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[ACCT1003</w:t>
            </w:r>
            <w:r>
              <w:rPr>
                <w:rFonts w:ascii="Calibri"/>
                <w:spacing w:val="37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CAPE</w:t>
            </w:r>
          </w:p>
          <w:p w14:paraId="11FEEB4A" w14:textId="77777777" w:rsidR="00521B4D" w:rsidRDefault="00750BC2">
            <w:pPr>
              <w:pStyle w:val="TableParagraph"/>
              <w:ind w:left="97" w:right="65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ounting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Unit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2]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Times New Roman"/>
                <w:spacing w:val="2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[ACCT1005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CAPE</w:t>
            </w:r>
          </w:p>
          <w:p w14:paraId="7B9527A2" w14:textId="77777777" w:rsidR="00521B4D" w:rsidRDefault="00750BC2">
            <w:pPr>
              <w:pStyle w:val="TableParagraph"/>
              <w:spacing w:before="1"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ounting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Unit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I]</w:t>
            </w:r>
          </w:p>
        </w:tc>
      </w:tr>
      <w:tr w:rsidR="00521B4D" w14:paraId="338E660C" w14:textId="77777777">
        <w:trPr>
          <w:trHeight w:hRule="exact" w:val="386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CCB6EB3" w14:textId="77777777" w:rsidR="00521B4D" w:rsidRDefault="00750BC2">
            <w:pPr>
              <w:pStyle w:val="TableParagraph"/>
              <w:spacing w:line="218" w:lineRule="exact"/>
              <w:ind w:left="13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T2015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362959A" w14:textId="77777777" w:rsidR="00521B4D" w:rsidRDefault="00750BC2">
            <w:pPr>
              <w:pStyle w:val="TableParagraph"/>
              <w:spacing w:line="218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Financial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Accounting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II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8122736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B771C88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T2014</w:t>
            </w:r>
          </w:p>
        </w:tc>
      </w:tr>
      <w:tr w:rsidR="00521B4D" w14:paraId="4A35C130" w14:textId="77777777">
        <w:trPr>
          <w:trHeight w:hRule="exact" w:val="1118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8EDAFA0" w14:textId="77777777" w:rsidR="00521B4D" w:rsidRDefault="00750BC2">
            <w:pPr>
              <w:pStyle w:val="TableParagraph"/>
              <w:spacing w:line="219" w:lineRule="exact"/>
              <w:ind w:left="15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T2017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1778216" w14:textId="77777777" w:rsidR="00521B4D" w:rsidRDefault="00750BC2">
            <w:pPr>
              <w:pStyle w:val="TableParagraph"/>
              <w:ind w:left="96" w:right="15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anagement</w:t>
            </w:r>
            <w:r>
              <w:rPr>
                <w:rFonts w:ascii="Calibri"/>
                <w:spacing w:val="-12"/>
                <w:sz w:val="18"/>
              </w:rPr>
              <w:t xml:space="preserve"> </w:t>
            </w:r>
            <w:proofErr w:type="gramStart"/>
            <w:r>
              <w:rPr>
                <w:rFonts w:ascii="Calibri"/>
                <w:spacing w:val="-1"/>
                <w:sz w:val="18"/>
              </w:rPr>
              <w:t>Accounting</w:t>
            </w:r>
            <w:proofErr w:type="gramEnd"/>
            <w:r>
              <w:rPr>
                <w:rFonts w:ascii="Times New Roman"/>
                <w:spacing w:val="27"/>
                <w:w w:val="99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I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0C674A9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8765C1A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[ACCT1003</w:t>
            </w:r>
            <w:r>
              <w:rPr>
                <w:rFonts w:ascii="Calibri"/>
                <w:spacing w:val="3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CAPE</w:t>
            </w:r>
          </w:p>
          <w:p w14:paraId="3FB809B8" w14:textId="77777777" w:rsidR="00521B4D" w:rsidRDefault="00750BC2">
            <w:pPr>
              <w:pStyle w:val="TableParagraph"/>
              <w:ind w:left="97" w:right="65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ounting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Unit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2]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Times New Roman"/>
                <w:spacing w:val="2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[ACCT1005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CAPE</w:t>
            </w:r>
          </w:p>
          <w:p w14:paraId="12599B22" w14:textId="77777777" w:rsidR="00521B4D" w:rsidRDefault="00750BC2">
            <w:pPr>
              <w:pStyle w:val="TableParagraph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ounting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Unit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I]</w:t>
            </w:r>
          </w:p>
          <w:p w14:paraId="12A11F2D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3"/>
                <w:sz w:val="18"/>
              </w:rPr>
              <w:t>(</w:t>
            </w:r>
            <w:r>
              <w:rPr>
                <w:rFonts w:ascii="Calibri"/>
                <w:b/>
                <w:spacing w:val="-3"/>
                <w:sz w:val="18"/>
              </w:rPr>
              <w:t>Anti-requisite</w:t>
            </w:r>
            <w:r>
              <w:rPr>
                <w:rFonts w:ascii="Calibri"/>
                <w:spacing w:val="-3"/>
                <w:sz w:val="18"/>
              </w:rPr>
              <w:t>:</w:t>
            </w:r>
            <w:r>
              <w:rPr>
                <w:rFonts w:ascii="Calibri"/>
                <w:spacing w:val="-16"/>
                <w:sz w:val="18"/>
              </w:rPr>
              <w:t xml:space="preserve"> </w:t>
            </w:r>
            <w:r>
              <w:rPr>
                <w:rFonts w:ascii="Calibri"/>
                <w:spacing w:val="-3"/>
                <w:sz w:val="18"/>
              </w:rPr>
              <w:t>HOTL2021)</w:t>
            </w:r>
          </w:p>
        </w:tc>
      </w:tr>
      <w:tr w:rsidR="00521B4D" w14:paraId="089EA1D8" w14:textId="77777777">
        <w:trPr>
          <w:trHeight w:hRule="exact" w:val="112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B411EFD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T2019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C4E8D80" w14:textId="77777777" w:rsidR="00521B4D" w:rsidRDefault="00750BC2">
            <w:pPr>
              <w:pStyle w:val="TableParagraph"/>
              <w:ind w:left="96" w:right="24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Financial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Accounting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for</w:t>
            </w:r>
            <w:r>
              <w:rPr>
                <w:rFonts w:ascii="Times New Roman"/>
                <w:spacing w:val="29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nagers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C974D2D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378A3D8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[ACCT1003</w:t>
            </w:r>
            <w:r>
              <w:rPr>
                <w:rFonts w:ascii="Calibri"/>
                <w:spacing w:val="37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CAPE</w:t>
            </w:r>
          </w:p>
          <w:p w14:paraId="26326FE9" w14:textId="77777777" w:rsidR="00521B4D" w:rsidRDefault="00750BC2">
            <w:pPr>
              <w:pStyle w:val="TableParagraph"/>
              <w:ind w:left="97" w:right="65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ounting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Unit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2]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Times New Roman"/>
                <w:spacing w:val="2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[ACCT1005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CAPE</w:t>
            </w:r>
          </w:p>
          <w:p w14:paraId="77FBFA55" w14:textId="77777777" w:rsidR="00521B4D" w:rsidRDefault="00750BC2">
            <w:pPr>
              <w:pStyle w:val="TableParagraph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ounting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Unit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I]</w:t>
            </w:r>
          </w:p>
          <w:p w14:paraId="18BF9407" w14:textId="77777777" w:rsidR="00521B4D" w:rsidRDefault="00750BC2">
            <w:pPr>
              <w:pStyle w:val="TableParagraph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3"/>
                <w:sz w:val="18"/>
              </w:rPr>
              <w:t>(</w:t>
            </w:r>
            <w:r>
              <w:rPr>
                <w:rFonts w:ascii="Calibri"/>
                <w:b/>
                <w:spacing w:val="-3"/>
                <w:sz w:val="18"/>
              </w:rPr>
              <w:t>Anti-requisite</w:t>
            </w:r>
            <w:r>
              <w:rPr>
                <w:rFonts w:ascii="Calibri"/>
                <w:spacing w:val="-3"/>
                <w:sz w:val="18"/>
              </w:rPr>
              <w:t>:</w:t>
            </w:r>
            <w:r>
              <w:rPr>
                <w:rFonts w:ascii="Calibri"/>
                <w:spacing w:val="-18"/>
                <w:sz w:val="18"/>
              </w:rPr>
              <w:t xml:space="preserve"> </w:t>
            </w:r>
            <w:r>
              <w:rPr>
                <w:rFonts w:ascii="Calibri"/>
                <w:spacing w:val="-3"/>
                <w:sz w:val="18"/>
              </w:rPr>
              <w:t>ACCT2014)</w:t>
            </w:r>
          </w:p>
        </w:tc>
      </w:tr>
      <w:tr w:rsidR="00521B4D" w14:paraId="5071DE65" w14:textId="77777777">
        <w:trPr>
          <w:trHeight w:hRule="exact" w:val="458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8B39204" w14:textId="77777777" w:rsidR="00521B4D" w:rsidRDefault="00750BC2">
            <w:pPr>
              <w:pStyle w:val="TableParagraph"/>
              <w:spacing w:line="218" w:lineRule="exact"/>
              <w:ind w:left="15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T3039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BF58649" w14:textId="77777777" w:rsidR="00521B4D" w:rsidRDefault="00750BC2">
            <w:pPr>
              <w:pStyle w:val="TableParagraph"/>
              <w:ind w:left="96" w:right="15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anagement</w:t>
            </w:r>
            <w:r>
              <w:rPr>
                <w:rFonts w:ascii="Calibri"/>
                <w:spacing w:val="-1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Accounting</w:t>
            </w:r>
            <w:r>
              <w:rPr>
                <w:rFonts w:ascii="Times New Roman"/>
                <w:spacing w:val="27"/>
                <w:w w:val="99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II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52D6867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A0AEEA4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T2017</w:t>
            </w:r>
          </w:p>
        </w:tc>
      </w:tr>
      <w:tr w:rsidR="00521B4D" w14:paraId="44C77047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B6DBA35" w14:textId="77777777" w:rsidR="00521B4D" w:rsidRDefault="00750BC2">
            <w:pPr>
              <w:pStyle w:val="TableParagraph"/>
              <w:spacing w:line="219" w:lineRule="exact"/>
              <w:ind w:left="15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T3041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B8D6435" w14:textId="77777777" w:rsidR="00521B4D" w:rsidRDefault="00750BC2">
            <w:pPr>
              <w:pStyle w:val="TableParagraph"/>
              <w:ind w:left="96" w:right="59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dvanced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Financial</w:t>
            </w:r>
            <w:r>
              <w:rPr>
                <w:rFonts w:ascii="Times New Roman"/>
                <w:spacing w:val="2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Accounting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A4A471A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E96A869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T2015</w:t>
            </w:r>
          </w:p>
        </w:tc>
      </w:tr>
      <w:tr w:rsidR="00521B4D" w14:paraId="7BCADA5F" w14:textId="77777777">
        <w:trPr>
          <w:trHeight w:hRule="exact" w:val="37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22B2D1C" w14:textId="77777777" w:rsidR="00521B4D" w:rsidRDefault="00750BC2">
            <w:pPr>
              <w:pStyle w:val="TableParagraph"/>
              <w:spacing w:line="219" w:lineRule="exact"/>
              <w:ind w:left="15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T3043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D6E526E" w14:textId="77777777" w:rsidR="00521B4D" w:rsidRDefault="00750BC2">
            <w:pPr>
              <w:pStyle w:val="TableParagraph"/>
              <w:spacing w:line="219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uditing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I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C5D15D6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A1B7E59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T2015</w:t>
            </w:r>
          </w:p>
        </w:tc>
      </w:tr>
      <w:tr w:rsidR="00521B4D" w14:paraId="1A0B85A8" w14:textId="77777777">
        <w:trPr>
          <w:trHeight w:hRule="exact" w:val="431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02857A3" w14:textId="77777777" w:rsidR="00521B4D" w:rsidRDefault="00750BC2">
            <w:pPr>
              <w:pStyle w:val="TableParagraph"/>
              <w:spacing w:line="218" w:lineRule="exact"/>
              <w:ind w:left="15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T3044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6B6DC10" w14:textId="77777777" w:rsidR="00521B4D" w:rsidRDefault="00750BC2">
            <w:pPr>
              <w:pStyle w:val="TableParagraph"/>
              <w:spacing w:line="218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uditing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II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0250F1C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8C1489D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T3043</w:t>
            </w:r>
          </w:p>
        </w:tc>
      </w:tr>
      <w:tr w:rsidR="00521B4D" w14:paraId="2A427640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7133EFE" w14:textId="77777777" w:rsidR="00521B4D" w:rsidRDefault="00750BC2">
            <w:pPr>
              <w:pStyle w:val="TableParagraph"/>
              <w:spacing w:line="219" w:lineRule="exact"/>
              <w:ind w:left="15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T3064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864829F" w14:textId="77777777" w:rsidR="00521B4D" w:rsidRDefault="00750BC2">
            <w:pPr>
              <w:pStyle w:val="TableParagraph"/>
              <w:ind w:left="96" w:right="54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Financial</w:t>
            </w:r>
            <w:r>
              <w:rPr>
                <w:rFonts w:ascii="Calibri"/>
                <w:spacing w:val="-7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Statement</w:t>
            </w:r>
            <w:r>
              <w:rPr>
                <w:rFonts w:ascii="Times New Roman"/>
                <w:spacing w:val="29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Analysis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2F3DA43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00927A2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T2015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Calibri"/>
                <w:spacing w:val="-6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GMT2023</w:t>
            </w:r>
          </w:p>
        </w:tc>
      </w:tr>
      <w:tr w:rsidR="00521B4D" w14:paraId="39254E19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2BF4D97" w14:textId="77777777" w:rsidR="00521B4D" w:rsidRDefault="00750BC2">
            <w:pPr>
              <w:pStyle w:val="TableParagraph"/>
              <w:spacing w:line="218" w:lineRule="exact"/>
              <w:ind w:left="14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HOSP3106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010799E" w14:textId="77777777" w:rsidR="00521B4D" w:rsidRDefault="00750BC2">
            <w:pPr>
              <w:pStyle w:val="TableParagraph"/>
              <w:ind w:left="96" w:right="93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Entertainment</w:t>
            </w:r>
            <w:r>
              <w:rPr>
                <w:rFonts w:ascii="Times New Roman"/>
                <w:spacing w:val="28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nagement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3165B1E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BB27AFE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1000</w:t>
            </w:r>
          </w:p>
        </w:tc>
      </w:tr>
      <w:tr w:rsidR="00521B4D" w14:paraId="3C3258B7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731D73E" w14:textId="77777777" w:rsidR="00521B4D" w:rsidRDefault="00750BC2">
            <w:pPr>
              <w:pStyle w:val="TableParagraph"/>
              <w:spacing w:line="218" w:lineRule="exact"/>
              <w:ind w:left="14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HOSP3034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E1B4E45" w14:textId="77777777" w:rsidR="00521B4D" w:rsidRDefault="00750BC2">
            <w:pPr>
              <w:pStyle w:val="TableParagraph"/>
              <w:spacing w:line="218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Food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and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Beverage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III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896AAB8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7204636" w14:textId="77777777" w:rsidR="00521B4D" w:rsidRDefault="00750BC2">
            <w:pPr>
              <w:pStyle w:val="TableParagraph"/>
              <w:ind w:left="97" w:right="19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None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-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Lecturer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Permission</w:t>
            </w:r>
            <w:r>
              <w:rPr>
                <w:rFonts w:ascii="Times New Roman"/>
                <w:spacing w:val="2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required</w:t>
            </w:r>
          </w:p>
        </w:tc>
      </w:tr>
      <w:tr w:rsidR="00521B4D" w14:paraId="26F124A2" w14:textId="77777777">
        <w:trPr>
          <w:trHeight w:hRule="exact" w:val="379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28228D0" w14:textId="77777777" w:rsidR="00521B4D" w:rsidRDefault="00750BC2">
            <w:pPr>
              <w:pStyle w:val="TableParagraph"/>
              <w:spacing w:line="218" w:lineRule="exact"/>
              <w:ind w:left="15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HOTL3001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664A695" w14:textId="77777777" w:rsidR="00521B4D" w:rsidRDefault="00750BC2">
            <w:pPr>
              <w:pStyle w:val="TableParagraph"/>
              <w:spacing w:line="218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Events</w:t>
            </w:r>
            <w:r>
              <w:rPr>
                <w:rFonts w:ascii="Calibri"/>
                <w:spacing w:val="-10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nagement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E574EB6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67378E1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1000</w:t>
            </w:r>
          </w:p>
        </w:tc>
      </w:tr>
      <w:tr w:rsidR="00521B4D" w14:paraId="3168A2F0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C172CFA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1002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025294A" w14:textId="77777777" w:rsidR="00521B4D" w:rsidRDefault="00750BC2">
            <w:pPr>
              <w:pStyle w:val="TableParagraph"/>
              <w:ind w:left="96" w:right="18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Communication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Skills for</w:t>
            </w:r>
            <w:r>
              <w:rPr>
                <w:rFonts w:ascii="Times New Roman"/>
                <w:spacing w:val="23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nagers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CADFE1B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9FA4653" w14:textId="77777777" w:rsidR="00521B4D" w:rsidRDefault="00750BC2">
            <w:pPr>
              <w:pStyle w:val="TableParagraph"/>
              <w:ind w:left="97" w:right="14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FOUN1013</w:t>
            </w:r>
            <w:r>
              <w:rPr>
                <w:rFonts w:ascii="Calibri"/>
                <w:spacing w:val="-6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FOUN1401</w:t>
            </w:r>
            <w:r>
              <w:rPr>
                <w:rFonts w:ascii="Calibri"/>
                <w:spacing w:val="-6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Times New Roman"/>
                <w:spacing w:val="31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FOUN1019</w:t>
            </w:r>
            <w:r>
              <w:rPr>
                <w:rFonts w:ascii="Calibri"/>
                <w:spacing w:val="-8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Calibri"/>
                <w:spacing w:val="-8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FOUN1001</w:t>
            </w:r>
          </w:p>
        </w:tc>
      </w:tr>
      <w:tr w:rsidR="00521B4D" w14:paraId="16D16272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63FA14A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1424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21B4E08" w14:textId="77777777" w:rsidR="00521B4D" w:rsidRDefault="00750BC2">
            <w:pPr>
              <w:pStyle w:val="TableParagraph"/>
              <w:spacing w:line="219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Internship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C8D3A96" w14:textId="77777777" w:rsidR="00521B4D" w:rsidRDefault="00750BC2">
            <w:pPr>
              <w:pStyle w:val="TableParagraph"/>
              <w:spacing w:line="219" w:lineRule="exact"/>
              <w:ind w:left="13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Summer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10D5061" w14:textId="77777777" w:rsidR="00521B4D" w:rsidRDefault="00750BC2">
            <w:pPr>
              <w:pStyle w:val="TableParagraph"/>
              <w:ind w:left="97" w:right="56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ism</w:t>
            </w:r>
            <w:r>
              <w:rPr>
                <w:rFonts w:ascii="Calibri"/>
                <w:spacing w:val="-8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nagement</w:t>
            </w:r>
            <w:r>
              <w:rPr>
                <w:rFonts w:ascii="Times New Roman"/>
                <w:spacing w:val="25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jors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nly</w:t>
            </w:r>
          </w:p>
        </w:tc>
      </w:tr>
      <w:tr w:rsidR="00521B4D" w14:paraId="3EF69EA5" w14:textId="77777777">
        <w:trPr>
          <w:trHeight w:hRule="exact" w:val="38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9BA74A5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004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119D7DB" w14:textId="77777777" w:rsidR="00521B4D" w:rsidRDefault="00750BC2">
            <w:pPr>
              <w:pStyle w:val="TableParagraph"/>
              <w:spacing w:line="219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Computer</w:t>
            </w:r>
            <w:r>
              <w:rPr>
                <w:rFonts w:ascii="Calibri"/>
                <w:spacing w:val="-6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Applications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77A8E0D" w14:textId="77777777" w:rsidR="00521B4D" w:rsidRDefault="00750BC2">
            <w:pPr>
              <w:pStyle w:val="TableParagraph"/>
              <w:spacing w:line="219" w:lineRule="exact"/>
              <w:ind w:left="28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1&amp;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3A869FC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T1005</w:t>
            </w:r>
          </w:p>
        </w:tc>
      </w:tr>
      <w:tr w:rsidR="00521B4D" w14:paraId="49E7D421" w14:textId="77777777">
        <w:trPr>
          <w:trHeight w:hRule="exact" w:val="459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30FF54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008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BFF5C1" w14:textId="77777777" w:rsidR="00521B4D" w:rsidRDefault="00750BC2">
            <w:pPr>
              <w:pStyle w:val="TableParagraph"/>
              <w:spacing w:line="218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Organizational</w:t>
            </w:r>
            <w:r>
              <w:rPr>
                <w:rFonts w:ascii="Calibri"/>
                <w:spacing w:val="-7"/>
                <w:sz w:val="18"/>
              </w:rPr>
              <w:t xml:space="preserve"> </w:t>
            </w:r>
            <w:proofErr w:type="spellStart"/>
            <w:r>
              <w:rPr>
                <w:rFonts w:ascii="Calibri"/>
                <w:spacing w:val="-1"/>
                <w:sz w:val="18"/>
              </w:rPr>
              <w:t>Behaviour</w:t>
            </w:r>
            <w:proofErr w:type="spellEnd"/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43EED1" w14:textId="77777777" w:rsidR="00521B4D" w:rsidRDefault="00750BC2">
            <w:pPr>
              <w:pStyle w:val="TableParagraph"/>
              <w:spacing w:line="218" w:lineRule="exact"/>
              <w:ind w:left="28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1&amp;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2D8B96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SOCI1002</w:t>
            </w:r>
            <w:r>
              <w:rPr>
                <w:rFonts w:ascii="Calibri"/>
                <w:spacing w:val="-6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SOCI1001</w:t>
            </w:r>
          </w:p>
          <w:p w14:paraId="3A50D428" w14:textId="77777777" w:rsidR="00521B4D" w:rsidRDefault="00750BC2">
            <w:pPr>
              <w:pStyle w:val="TableParagraph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3"/>
                <w:sz w:val="18"/>
              </w:rPr>
              <w:t>(</w:t>
            </w:r>
            <w:r>
              <w:rPr>
                <w:rFonts w:ascii="Calibri"/>
                <w:b/>
                <w:spacing w:val="-3"/>
                <w:sz w:val="18"/>
              </w:rPr>
              <w:t>Anti-requisite</w:t>
            </w:r>
            <w:r>
              <w:rPr>
                <w:rFonts w:ascii="Calibri"/>
                <w:spacing w:val="-3"/>
                <w:sz w:val="18"/>
              </w:rPr>
              <w:t>:</w:t>
            </w:r>
            <w:r>
              <w:rPr>
                <w:rFonts w:ascii="Calibri"/>
                <w:spacing w:val="-17"/>
                <w:sz w:val="18"/>
              </w:rPr>
              <w:t xml:space="preserve"> </w:t>
            </w:r>
            <w:r>
              <w:rPr>
                <w:rFonts w:ascii="Calibri"/>
                <w:spacing w:val="-3"/>
                <w:sz w:val="18"/>
              </w:rPr>
              <w:t>HM222)</w:t>
            </w:r>
          </w:p>
        </w:tc>
      </w:tr>
    </w:tbl>
    <w:p w14:paraId="5DC1C868" w14:textId="77777777" w:rsidR="00521B4D" w:rsidRDefault="00521B4D">
      <w:pPr>
        <w:rPr>
          <w:rFonts w:ascii="Calibri" w:eastAsia="Calibri" w:hAnsi="Calibri" w:cs="Calibri"/>
          <w:sz w:val="18"/>
          <w:szCs w:val="18"/>
        </w:rPr>
        <w:sectPr w:rsidR="00521B4D">
          <w:footerReference w:type="default" r:id="rId6"/>
          <w:type w:val="continuous"/>
          <w:pgSz w:w="7920" w:h="12240"/>
          <w:pgMar w:top="500" w:right="540" w:bottom="600" w:left="740" w:header="720" w:footer="402" w:gutter="0"/>
          <w:pgNumType w:start="94"/>
          <w:cols w:space="720"/>
        </w:sectPr>
      </w:pPr>
    </w:p>
    <w:p w14:paraId="6E32367D" w14:textId="77777777" w:rsidR="00521B4D" w:rsidRDefault="00521B4D">
      <w:pPr>
        <w:spacing w:before="11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Style w:val="TableNormal1"/>
        <w:tblW w:w="0" w:type="auto"/>
        <w:tblInd w:w="104" w:type="dxa"/>
        <w:tblLayout w:type="fixed"/>
        <w:tblLook w:val="01E0" w:firstRow="1" w:lastRow="1" w:firstColumn="1" w:lastColumn="1" w:noHBand="0" w:noVBand="0"/>
      </w:tblPr>
      <w:tblGrid>
        <w:gridCol w:w="1092"/>
        <w:gridCol w:w="2120"/>
        <w:gridCol w:w="901"/>
        <w:gridCol w:w="2300"/>
      </w:tblGrid>
      <w:tr w:rsidR="00521B4D" w14:paraId="2352E511" w14:textId="77777777">
        <w:trPr>
          <w:trHeight w:hRule="exact" w:val="27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7614B27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012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A8CE6D2" w14:textId="77777777" w:rsidR="00521B4D" w:rsidRDefault="00750BC2">
            <w:pPr>
              <w:pStyle w:val="TableParagraph"/>
              <w:spacing w:line="219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Quantitative</w:t>
            </w:r>
            <w:r>
              <w:rPr>
                <w:rFonts w:ascii="Calibri"/>
                <w:spacing w:val="-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ethods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A7FBCFC" w14:textId="77777777" w:rsidR="00521B4D" w:rsidRDefault="00750BC2">
            <w:pPr>
              <w:pStyle w:val="TableParagraph"/>
              <w:spacing w:line="219" w:lineRule="exact"/>
              <w:ind w:left="28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1&amp;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1820050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ECON1005</w:t>
            </w:r>
          </w:p>
        </w:tc>
      </w:tr>
      <w:tr w:rsidR="00521B4D" w14:paraId="1262D20D" w14:textId="77777777">
        <w:trPr>
          <w:trHeight w:hRule="exact" w:val="334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E2A7526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020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DDD0094" w14:textId="77777777" w:rsidR="00521B4D" w:rsidRDefault="00750BC2">
            <w:pPr>
              <w:pStyle w:val="TableParagraph"/>
              <w:spacing w:line="219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anagerial</w:t>
            </w:r>
            <w:r>
              <w:rPr>
                <w:rFonts w:ascii="Calibri"/>
                <w:spacing w:val="-7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Economics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26C1C70" w14:textId="77777777" w:rsidR="00521B4D" w:rsidRDefault="00750BC2">
            <w:pPr>
              <w:pStyle w:val="TableParagraph"/>
              <w:spacing w:line="219" w:lineRule="exact"/>
              <w:ind w:left="39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88BB31B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012</w:t>
            </w:r>
          </w:p>
        </w:tc>
      </w:tr>
      <w:tr w:rsidR="00521B4D" w14:paraId="7E4CFEAD" w14:textId="77777777">
        <w:trPr>
          <w:trHeight w:hRule="exact" w:val="679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420FBE2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021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06C1207" w14:textId="77777777" w:rsidR="00521B4D" w:rsidRDefault="00750BC2">
            <w:pPr>
              <w:pStyle w:val="TableParagraph"/>
              <w:spacing w:line="218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Business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Law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I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CFC5303" w14:textId="77777777" w:rsidR="00521B4D" w:rsidRDefault="00750BC2">
            <w:pPr>
              <w:pStyle w:val="TableParagraph"/>
              <w:spacing w:line="218" w:lineRule="exact"/>
              <w:ind w:left="28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1&amp;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70963F8" w14:textId="77777777" w:rsidR="00521B4D" w:rsidRDefault="00750BC2">
            <w:pPr>
              <w:pStyle w:val="TableParagraph"/>
              <w:ind w:left="97" w:right="244"/>
              <w:jc w:val="both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ACCT1003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ACCT1005 or</w:t>
            </w:r>
            <w:r>
              <w:rPr>
                <w:rFonts w:ascii="Times New Roman"/>
                <w:spacing w:val="25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ECON1000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SOCI1001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Times New Roman"/>
                <w:spacing w:val="26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SOCI1002</w:t>
            </w:r>
          </w:p>
        </w:tc>
      </w:tr>
      <w:tr w:rsidR="00521B4D" w14:paraId="2299437B" w14:textId="77777777">
        <w:trPr>
          <w:trHeight w:hRule="exact" w:val="899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AD32E07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023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299B40F" w14:textId="77777777" w:rsidR="00521B4D" w:rsidRDefault="00750BC2">
            <w:pPr>
              <w:pStyle w:val="TableParagraph"/>
              <w:spacing w:line="218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Financial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nagement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I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D9D847C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EF04524" w14:textId="77777777" w:rsidR="00521B4D" w:rsidRDefault="00750BC2">
            <w:pPr>
              <w:pStyle w:val="TableParagraph"/>
              <w:ind w:left="97" w:right="3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[ACCT1005</w:t>
            </w:r>
            <w:r>
              <w:rPr>
                <w:rFonts w:ascii="Calibri"/>
                <w:spacing w:val="39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Times New Roman"/>
                <w:spacing w:val="2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ECON</w:t>
            </w:r>
            <w:proofErr w:type="gramStart"/>
            <w:r>
              <w:rPr>
                <w:rFonts w:ascii="Calibri"/>
                <w:spacing w:val="-1"/>
                <w:sz w:val="18"/>
              </w:rPr>
              <w:t>1005]</w:t>
            </w:r>
            <w:r>
              <w:rPr>
                <w:rFonts w:ascii="Calibri"/>
                <w:b/>
                <w:spacing w:val="-1"/>
                <w:sz w:val="18"/>
              </w:rPr>
              <w:t>OR</w:t>
            </w:r>
            <w:proofErr w:type="gramEnd"/>
            <w:r>
              <w:rPr>
                <w:rFonts w:ascii="Calibri"/>
                <w:spacing w:val="-1"/>
                <w:sz w:val="18"/>
              </w:rPr>
              <w:t>[ACCT1005</w:t>
            </w:r>
            <w:r>
              <w:rPr>
                <w:rFonts w:ascii="Times New Roman"/>
                <w:spacing w:val="29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and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TH1141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TH</w:t>
            </w:r>
            <w:r>
              <w:rPr>
                <w:rFonts w:ascii="Times New Roman"/>
                <w:spacing w:val="26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1142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TH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1151]</w:t>
            </w:r>
          </w:p>
        </w:tc>
      </w:tr>
      <w:tr w:rsidR="00521B4D" w14:paraId="74AC8CFB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CBE9182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026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5E12189" w14:textId="77777777" w:rsidR="00521B4D" w:rsidRDefault="00750BC2">
            <w:pPr>
              <w:pStyle w:val="TableParagraph"/>
              <w:ind w:left="96" w:right="17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Production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perations</w:t>
            </w:r>
            <w:r>
              <w:rPr>
                <w:rFonts w:ascii="Times New Roman"/>
                <w:spacing w:val="2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nagement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8D0619C" w14:textId="77777777" w:rsidR="00521B4D" w:rsidRDefault="00750BC2">
            <w:pPr>
              <w:pStyle w:val="TableParagraph"/>
              <w:spacing w:line="219" w:lineRule="exact"/>
              <w:ind w:left="28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1&amp;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D3D532C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ECON1005</w:t>
            </w:r>
          </w:p>
        </w:tc>
      </w:tr>
      <w:tr w:rsidR="00521B4D" w14:paraId="3C36A03B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AA97CC3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068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323F6D0" w14:textId="77777777" w:rsidR="00521B4D" w:rsidRDefault="00750BC2">
            <w:pPr>
              <w:pStyle w:val="TableParagraph"/>
              <w:ind w:left="96" w:right="87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Risk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Treasury</w:t>
            </w:r>
            <w:r>
              <w:rPr>
                <w:rFonts w:ascii="Times New Roman"/>
                <w:spacing w:val="26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nagement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5C08FAF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7550BD0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Banking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Finance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students</w:t>
            </w:r>
          </w:p>
          <w:p w14:paraId="64B2D8DE" w14:textId="77777777" w:rsidR="00521B4D" w:rsidRDefault="00750BC2">
            <w:pPr>
              <w:pStyle w:val="TableParagraph"/>
              <w:spacing w:before="1"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b/>
                <w:sz w:val="18"/>
              </w:rPr>
              <w:t>or</w:t>
            </w:r>
            <w:r>
              <w:rPr>
                <w:rFonts w:ascii="Calibri"/>
                <w:b/>
                <w:spacing w:val="-10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GMT2023</w:t>
            </w:r>
          </w:p>
        </w:tc>
      </w:tr>
      <w:tr w:rsidR="00521B4D" w14:paraId="7C4D0C90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6ADBA46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124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1CFC3CF" w14:textId="77777777" w:rsidR="00521B4D" w:rsidRDefault="00750BC2">
            <w:pPr>
              <w:pStyle w:val="TableParagraph"/>
              <w:spacing w:line="218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Internship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A978E67" w14:textId="77777777" w:rsidR="00521B4D" w:rsidRDefault="00750BC2">
            <w:pPr>
              <w:pStyle w:val="TableParagraph"/>
              <w:spacing w:line="218" w:lineRule="exact"/>
              <w:ind w:left="13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Summer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33ED3B7" w14:textId="77777777" w:rsidR="00521B4D" w:rsidRDefault="00750BC2">
            <w:pPr>
              <w:pStyle w:val="TableParagraph"/>
              <w:ind w:left="97" w:right="405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ism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nagement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Times New Roman"/>
                <w:spacing w:val="2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Accounting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Co-op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nly</w:t>
            </w:r>
          </w:p>
        </w:tc>
      </w:tr>
      <w:tr w:rsidR="00521B4D" w14:paraId="00772E1D" w14:textId="77777777">
        <w:trPr>
          <w:trHeight w:hRule="exact" w:val="458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2E7DE88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224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450E8BE" w14:textId="77777777" w:rsidR="00521B4D" w:rsidRDefault="00750BC2">
            <w:pPr>
              <w:pStyle w:val="TableParagraph"/>
              <w:ind w:left="96" w:right="71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Introduction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to</w:t>
            </w:r>
            <w:r>
              <w:rPr>
                <w:rFonts w:ascii="Times New Roman"/>
                <w:spacing w:val="27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Entrepreneurship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EFD72A1" w14:textId="77777777" w:rsidR="00521B4D" w:rsidRDefault="00750BC2">
            <w:pPr>
              <w:pStyle w:val="TableParagraph"/>
              <w:spacing w:line="218" w:lineRule="exact"/>
              <w:ind w:left="28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1&amp;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C234768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None</w:t>
            </w:r>
          </w:p>
        </w:tc>
      </w:tr>
      <w:tr w:rsidR="00521B4D" w14:paraId="2D820BFE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730AD07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12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16AE2FA" w14:textId="77777777" w:rsidR="00521B4D" w:rsidRDefault="00750BC2">
            <w:pPr>
              <w:pStyle w:val="TableParagraph"/>
              <w:ind w:left="96" w:right="60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Systems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Analysis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Times New Roman"/>
                <w:spacing w:val="2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Design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C925263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46F50F8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004</w:t>
            </w:r>
          </w:p>
        </w:tc>
      </w:tr>
      <w:tr w:rsidR="00521B4D" w14:paraId="17DF544F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112D734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17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AD6CE1D" w14:textId="77777777" w:rsidR="00521B4D" w:rsidRDefault="00750BC2">
            <w:pPr>
              <w:pStyle w:val="TableParagraph"/>
              <w:ind w:left="96" w:right="75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Human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Resource</w:t>
            </w:r>
            <w:r>
              <w:rPr>
                <w:rFonts w:ascii="Times New Roman"/>
                <w:spacing w:val="28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nagement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DAE21DA" w14:textId="77777777" w:rsidR="00521B4D" w:rsidRDefault="00750BC2">
            <w:pPr>
              <w:pStyle w:val="TableParagraph"/>
              <w:spacing w:line="219" w:lineRule="exact"/>
              <w:ind w:left="28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1&amp;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C5570A7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008</w:t>
            </w:r>
          </w:p>
          <w:p w14:paraId="34CF82F2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3"/>
                <w:sz w:val="18"/>
              </w:rPr>
              <w:t>(</w:t>
            </w:r>
            <w:r>
              <w:rPr>
                <w:rFonts w:ascii="Calibri"/>
                <w:b/>
                <w:spacing w:val="-3"/>
                <w:sz w:val="18"/>
              </w:rPr>
              <w:t>Anti-requisite</w:t>
            </w:r>
            <w:r>
              <w:rPr>
                <w:rFonts w:ascii="Calibri"/>
                <w:spacing w:val="-3"/>
                <w:sz w:val="18"/>
              </w:rPr>
              <w:t>:</w:t>
            </w:r>
            <w:r>
              <w:rPr>
                <w:rFonts w:ascii="Calibri"/>
                <w:spacing w:val="-17"/>
                <w:sz w:val="18"/>
              </w:rPr>
              <w:t xml:space="preserve"> </w:t>
            </w:r>
            <w:r>
              <w:rPr>
                <w:rFonts w:ascii="Calibri"/>
                <w:spacing w:val="-3"/>
                <w:sz w:val="18"/>
              </w:rPr>
              <w:t>HOSP2023)</w:t>
            </w:r>
          </w:p>
        </w:tc>
      </w:tr>
      <w:tr w:rsidR="00521B4D" w14:paraId="0DA652E1" w14:textId="77777777">
        <w:trPr>
          <w:trHeight w:hRule="exact" w:val="38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DB21EBB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18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551E970" w14:textId="77777777" w:rsidR="00521B4D" w:rsidRDefault="00750BC2">
            <w:pPr>
              <w:pStyle w:val="TableParagraph"/>
              <w:spacing w:line="219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Industrial</w:t>
            </w:r>
            <w:r>
              <w:rPr>
                <w:rFonts w:ascii="Calibri"/>
                <w:spacing w:val="-6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Relations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275511F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9B5C729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008</w:t>
            </w:r>
          </w:p>
        </w:tc>
      </w:tr>
      <w:tr w:rsidR="00521B4D" w14:paraId="78F82AA2" w14:textId="77777777">
        <w:trPr>
          <w:trHeight w:hRule="exact" w:val="379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0C63331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19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EA6B426" w14:textId="77777777" w:rsidR="00521B4D" w:rsidRDefault="00750BC2">
            <w:pPr>
              <w:pStyle w:val="TableParagraph"/>
              <w:spacing w:line="218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Business</w:t>
            </w:r>
            <w:r>
              <w:rPr>
                <w:rFonts w:ascii="Calibri"/>
                <w:spacing w:val="-7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Negotiations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C59C503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AE7C834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008</w:t>
            </w:r>
          </w:p>
        </w:tc>
      </w:tr>
      <w:tr w:rsidR="00521B4D" w14:paraId="2B39B7E6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3888E72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21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8CDA686" w14:textId="77777777" w:rsidR="00521B4D" w:rsidRDefault="00750BC2">
            <w:pPr>
              <w:pStyle w:val="TableParagraph"/>
              <w:ind w:left="96" w:right="22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Organizational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Theory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Times New Roman"/>
                <w:spacing w:val="2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Design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47A26DD" w14:textId="77777777" w:rsidR="00521B4D" w:rsidRDefault="00750BC2">
            <w:pPr>
              <w:pStyle w:val="TableParagraph"/>
              <w:spacing w:line="219" w:lineRule="exact"/>
              <w:ind w:left="28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1&amp;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D31D15C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008</w:t>
            </w:r>
          </w:p>
        </w:tc>
      </w:tr>
      <w:tr w:rsidR="00521B4D" w14:paraId="5371F88A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050C799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22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60618A5" w14:textId="77777777" w:rsidR="00521B4D" w:rsidRDefault="00750BC2">
            <w:pPr>
              <w:pStyle w:val="TableParagraph"/>
              <w:ind w:left="96" w:right="93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Organizational</w:t>
            </w:r>
            <w:r>
              <w:rPr>
                <w:rFonts w:ascii="Times New Roman"/>
                <w:spacing w:val="28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Development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2EC202D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79B1499" w14:textId="77777777" w:rsidR="00521B4D" w:rsidRDefault="00750BC2">
            <w:pPr>
              <w:pStyle w:val="TableParagraph"/>
              <w:ind w:left="97" w:right="418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008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grade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B+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Times New Roman"/>
                <w:spacing w:val="28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higher</w:t>
            </w:r>
          </w:p>
        </w:tc>
      </w:tr>
      <w:tr w:rsidR="00521B4D" w14:paraId="3BF441D9" w14:textId="77777777">
        <w:trPr>
          <w:trHeight w:hRule="exact" w:val="899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658B780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31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4847C86" w14:textId="77777777" w:rsidR="00521B4D" w:rsidRDefault="00750BC2">
            <w:pPr>
              <w:pStyle w:val="TableParagraph"/>
              <w:ind w:left="96" w:right="55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Business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Strategy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Times New Roman"/>
                <w:spacing w:val="2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Policy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9A9DE0D" w14:textId="77777777" w:rsidR="00521B4D" w:rsidRDefault="00750BC2">
            <w:pPr>
              <w:pStyle w:val="TableParagraph"/>
              <w:spacing w:line="219" w:lineRule="exact"/>
              <w:ind w:left="28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1&amp;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4B84322" w14:textId="77777777" w:rsidR="00521B4D" w:rsidRDefault="00750BC2">
            <w:pPr>
              <w:pStyle w:val="TableParagraph"/>
              <w:ind w:left="97" w:right="14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Final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Year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BSc.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(Accounting,</w:t>
            </w:r>
            <w:r>
              <w:rPr>
                <w:rFonts w:ascii="Times New Roman"/>
                <w:spacing w:val="33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gmt.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proofErr w:type="spellStart"/>
            <w:r>
              <w:rPr>
                <w:rFonts w:ascii="Calibri"/>
                <w:spacing w:val="-1"/>
                <w:sz w:val="18"/>
              </w:rPr>
              <w:t>Stds</w:t>
            </w:r>
            <w:proofErr w:type="spellEnd"/>
            <w:r>
              <w:rPr>
                <w:rFonts w:ascii="Calibri"/>
                <w:spacing w:val="-1"/>
                <w:sz w:val="18"/>
              </w:rPr>
              <w:t>.,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HRM,</w:t>
            </w:r>
            <w:r>
              <w:rPr>
                <w:rFonts w:ascii="Times New Roman"/>
                <w:spacing w:val="30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rketing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perations)</w:t>
            </w:r>
            <w:r>
              <w:rPr>
                <w:rFonts w:ascii="Times New Roman"/>
                <w:spacing w:val="2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jor/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inor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students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b/>
                <w:spacing w:val="-1"/>
                <w:sz w:val="18"/>
              </w:rPr>
              <w:t>only</w:t>
            </w:r>
          </w:p>
        </w:tc>
      </w:tr>
      <w:tr w:rsidR="00521B4D" w14:paraId="3D6C168A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48EFB26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33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C45A810" w14:textId="77777777" w:rsidR="00521B4D" w:rsidRDefault="00750BC2">
            <w:pPr>
              <w:pStyle w:val="TableParagraph"/>
              <w:ind w:left="96" w:right="1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Business,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Government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Times New Roman"/>
                <w:spacing w:val="2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Society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74D3DB0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944548B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Final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Year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students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b/>
                <w:sz w:val="18"/>
              </w:rPr>
              <w:t>only</w:t>
            </w:r>
          </w:p>
        </w:tc>
      </w:tr>
      <w:tr w:rsidR="00521B4D" w14:paraId="2C4B941D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6A96EE4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37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D101AF6" w14:textId="77777777" w:rsidR="00521B4D" w:rsidRDefault="00750BC2">
            <w:pPr>
              <w:pStyle w:val="TableParagraph"/>
              <w:ind w:left="96" w:right="37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International</w:t>
            </w:r>
            <w:r>
              <w:rPr>
                <w:rFonts w:ascii="Calibri"/>
                <w:spacing w:val="-7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Business</w:t>
            </w:r>
            <w:r>
              <w:rPr>
                <w:rFonts w:ascii="Times New Roman"/>
                <w:spacing w:val="3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nagement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DE72C34" w14:textId="77777777" w:rsidR="00521B4D" w:rsidRDefault="00750BC2">
            <w:pPr>
              <w:pStyle w:val="TableParagraph"/>
              <w:spacing w:line="219" w:lineRule="exact"/>
              <w:ind w:left="28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1&amp;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897A2C1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Final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Year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students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b/>
                <w:sz w:val="18"/>
              </w:rPr>
              <w:t>only</w:t>
            </w:r>
          </w:p>
        </w:tc>
      </w:tr>
      <w:tr w:rsidR="00521B4D" w14:paraId="6596AE6B" w14:textId="77777777">
        <w:trPr>
          <w:trHeight w:hRule="exact" w:val="38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A7DF9BE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46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DE2ECB9" w14:textId="77777777" w:rsidR="00521B4D" w:rsidRDefault="00750BC2">
            <w:pPr>
              <w:pStyle w:val="TableParagraph"/>
              <w:spacing w:line="219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Company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Law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5A07B55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8A824BF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021</w:t>
            </w:r>
          </w:p>
        </w:tc>
      </w:tr>
      <w:tr w:rsidR="00521B4D" w14:paraId="0716C1FF" w14:textId="77777777">
        <w:trPr>
          <w:trHeight w:hRule="exact" w:val="431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0AE2299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48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3723EB9" w14:textId="77777777" w:rsidR="00521B4D" w:rsidRDefault="00750BC2">
            <w:pPr>
              <w:pStyle w:val="TableParagraph"/>
              <w:spacing w:line="218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Financial</w:t>
            </w:r>
            <w:r>
              <w:rPr>
                <w:rFonts w:ascii="Calibri"/>
                <w:spacing w:val="-6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nagement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II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0DCEB58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63D41EB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023</w:t>
            </w:r>
          </w:p>
        </w:tc>
      </w:tr>
      <w:tr w:rsidR="00521B4D" w14:paraId="5D73E44C" w14:textId="77777777">
        <w:trPr>
          <w:trHeight w:hRule="exact" w:val="431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F1CFD26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50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6286668" w14:textId="77777777" w:rsidR="00521B4D" w:rsidRDefault="00750BC2">
            <w:pPr>
              <w:pStyle w:val="TableParagraph"/>
              <w:spacing w:line="219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Investment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and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Analysis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6ED8830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18E5C33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023</w:t>
            </w:r>
          </w:p>
        </w:tc>
      </w:tr>
      <w:tr w:rsidR="00521B4D" w14:paraId="4351CA9B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20A144C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51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7B9758A" w14:textId="77777777" w:rsidR="00521B4D" w:rsidRDefault="00750BC2">
            <w:pPr>
              <w:pStyle w:val="TableParagraph"/>
              <w:spacing w:line="219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axation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I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0DEDF03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11E528D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021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Calibri"/>
                <w:spacing w:val="-6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ACCT2014</w:t>
            </w:r>
          </w:p>
        </w:tc>
      </w:tr>
      <w:tr w:rsidR="00521B4D" w14:paraId="2B367BE5" w14:textId="77777777">
        <w:trPr>
          <w:trHeight w:hRule="exact" w:val="38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3D67EEA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52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6CFB258" w14:textId="77777777" w:rsidR="00521B4D" w:rsidRDefault="00750BC2">
            <w:pPr>
              <w:pStyle w:val="TableParagraph"/>
              <w:spacing w:line="219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axation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II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8F9C3EB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0DDE212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51</w:t>
            </w:r>
          </w:p>
        </w:tc>
      </w:tr>
      <w:tr w:rsidR="00521B4D" w14:paraId="5D9308DA" w14:textId="77777777">
        <w:trPr>
          <w:trHeight w:hRule="exact" w:val="38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3BD23C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56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FD4407" w14:textId="77777777" w:rsidR="00521B4D" w:rsidRDefault="00750BC2">
            <w:pPr>
              <w:pStyle w:val="TableParagraph"/>
              <w:spacing w:line="218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Project</w:t>
            </w:r>
            <w:r>
              <w:rPr>
                <w:rFonts w:ascii="Calibri"/>
                <w:spacing w:val="-1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nagement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27A087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4628AB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026</w:t>
            </w:r>
          </w:p>
        </w:tc>
      </w:tr>
    </w:tbl>
    <w:p w14:paraId="6CC78023" w14:textId="77777777" w:rsidR="00521B4D" w:rsidRDefault="00521B4D">
      <w:pPr>
        <w:spacing w:line="218" w:lineRule="exact"/>
        <w:rPr>
          <w:rFonts w:ascii="Calibri" w:eastAsia="Calibri" w:hAnsi="Calibri" w:cs="Calibri"/>
          <w:sz w:val="18"/>
          <w:szCs w:val="18"/>
        </w:rPr>
        <w:sectPr w:rsidR="00521B4D">
          <w:pgSz w:w="7920" w:h="12240"/>
          <w:pgMar w:top="480" w:right="540" w:bottom="600" w:left="740" w:header="0" w:footer="402" w:gutter="0"/>
          <w:cols w:space="720"/>
        </w:sectPr>
      </w:pPr>
    </w:p>
    <w:p w14:paraId="3C8BC2F7" w14:textId="77777777" w:rsidR="00521B4D" w:rsidRDefault="00521B4D">
      <w:pPr>
        <w:spacing w:before="11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Style w:val="TableNormal1"/>
        <w:tblW w:w="0" w:type="auto"/>
        <w:tblInd w:w="104" w:type="dxa"/>
        <w:tblLayout w:type="fixed"/>
        <w:tblLook w:val="01E0" w:firstRow="1" w:lastRow="1" w:firstColumn="1" w:lastColumn="1" w:noHBand="0" w:noVBand="0"/>
      </w:tblPr>
      <w:tblGrid>
        <w:gridCol w:w="1092"/>
        <w:gridCol w:w="2120"/>
        <w:gridCol w:w="901"/>
        <w:gridCol w:w="2300"/>
      </w:tblGrid>
      <w:tr w:rsidR="00521B4D" w14:paraId="45DD3CE1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8C34822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57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6B3285A" w14:textId="77777777" w:rsidR="00521B4D" w:rsidRDefault="00750BC2">
            <w:pPr>
              <w:pStyle w:val="TableParagraph"/>
              <w:ind w:left="96" w:right="38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Productivity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Quality</w:t>
            </w:r>
            <w:r>
              <w:rPr>
                <w:rFonts w:ascii="Times New Roman"/>
                <w:spacing w:val="21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nagement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21FE308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C5577AF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026</w:t>
            </w:r>
          </w:p>
        </w:tc>
      </w:tr>
      <w:tr w:rsidR="00521B4D" w14:paraId="19663D08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3756871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58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A3495AF" w14:textId="77777777" w:rsidR="00521B4D" w:rsidRDefault="00750BC2">
            <w:pPr>
              <w:pStyle w:val="TableParagraph"/>
              <w:ind w:left="96" w:right="101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New</w:t>
            </w:r>
            <w:r>
              <w:rPr>
                <w:rFonts w:ascii="Calibri"/>
                <w:spacing w:val="-8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Venture</w:t>
            </w:r>
            <w:r>
              <w:rPr>
                <w:rFonts w:ascii="Times New Roman"/>
                <w:spacing w:val="24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nagement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E5F4439" w14:textId="77777777" w:rsidR="00521B4D" w:rsidRDefault="00750BC2">
            <w:pPr>
              <w:pStyle w:val="TableParagraph"/>
              <w:spacing w:line="219" w:lineRule="exact"/>
              <w:ind w:left="28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1&amp;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7C91CE5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224</w:t>
            </w:r>
          </w:p>
        </w:tc>
      </w:tr>
      <w:tr w:rsidR="00521B4D" w14:paraId="194A2F40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2402C75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60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2F64218" w14:textId="77777777" w:rsidR="00521B4D" w:rsidRDefault="00750BC2">
            <w:pPr>
              <w:pStyle w:val="TableParagraph"/>
              <w:ind w:left="96" w:right="154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Operations,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Planning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and</w:t>
            </w:r>
            <w:r>
              <w:rPr>
                <w:rFonts w:ascii="Times New Roman"/>
                <w:spacing w:val="2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Control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C527865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2E1BE31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026</w:t>
            </w:r>
          </w:p>
        </w:tc>
      </w:tr>
      <w:tr w:rsidR="00521B4D" w14:paraId="10A8A264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E036EBC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61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4BBFCE2" w14:textId="77777777" w:rsidR="00521B4D" w:rsidRDefault="00750BC2">
            <w:pPr>
              <w:pStyle w:val="TableParagraph"/>
              <w:ind w:left="96" w:right="798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eam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Building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Times New Roman"/>
                <w:spacing w:val="28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nagement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AE15B17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2707E42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008</w:t>
            </w:r>
          </w:p>
        </w:tc>
      </w:tr>
      <w:tr w:rsidR="00521B4D" w14:paraId="163426D2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06A85D5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62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19D1C5E" w14:textId="77777777" w:rsidR="00521B4D" w:rsidRDefault="00750BC2">
            <w:pPr>
              <w:pStyle w:val="TableParagraph"/>
              <w:ind w:left="96" w:right="93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Compensation</w:t>
            </w:r>
            <w:r>
              <w:rPr>
                <w:rFonts w:ascii="Times New Roman"/>
                <w:spacing w:val="28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nagement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355E96A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1E841E2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17</w:t>
            </w:r>
          </w:p>
        </w:tc>
      </w:tr>
      <w:tr w:rsidR="00521B4D" w14:paraId="2C94FAF5" w14:textId="77777777">
        <w:trPr>
          <w:trHeight w:hRule="exact" w:val="679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9C204D5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63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3405AC4" w14:textId="77777777" w:rsidR="00521B4D" w:rsidRDefault="00750BC2">
            <w:pPr>
              <w:pStyle w:val="TableParagraph"/>
              <w:ind w:left="96" w:right="203"/>
              <w:rPr>
                <w:rFonts w:ascii="Calibri" w:eastAsia="Calibri" w:hAnsi="Calibri" w:cs="Calibri"/>
                <w:sz w:val="18"/>
                <w:szCs w:val="18"/>
              </w:rPr>
            </w:pPr>
            <w:proofErr w:type="spellStart"/>
            <w:r>
              <w:rPr>
                <w:rFonts w:ascii="Calibri"/>
                <w:spacing w:val="-1"/>
                <w:sz w:val="18"/>
              </w:rPr>
              <w:t>Labour</w:t>
            </w:r>
            <w:proofErr w:type="spellEnd"/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and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Employment</w:t>
            </w:r>
            <w:r>
              <w:rPr>
                <w:rFonts w:ascii="Times New Roman"/>
                <w:spacing w:val="21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Law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6E6F920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5F03E5B" w14:textId="77777777" w:rsidR="00521B4D" w:rsidRDefault="00750BC2">
            <w:pPr>
              <w:pStyle w:val="TableParagraph"/>
              <w:ind w:left="97" w:right="143"/>
              <w:jc w:val="both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PSYC1002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GMT2004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Times New Roman"/>
                <w:spacing w:val="26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GMT2008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GMT2021</w:t>
            </w:r>
            <w:r>
              <w:rPr>
                <w:rFonts w:ascii="Times New Roman"/>
                <w:spacing w:val="24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Calibri"/>
                <w:spacing w:val="-1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KTG2001</w:t>
            </w:r>
          </w:p>
        </w:tc>
      </w:tr>
      <w:tr w:rsidR="00521B4D" w14:paraId="756CD7EC" w14:textId="77777777">
        <w:trPr>
          <w:trHeight w:hRule="exact" w:val="431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A6C50EF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65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869C90C" w14:textId="77777777" w:rsidR="00521B4D" w:rsidRDefault="00750BC2">
            <w:pPr>
              <w:pStyle w:val="TableParagraph"/>
              <w:spacing w:line="218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anagement</w:t>
            </w:r>
            <w:r>
              <w:rPr>
                <w:rFonts w:ascii="Calibri"/>
                <w:spacing w:val="-6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f</w:t>
            </w:r>
            <w:r>
              <w:rPr>
                <w:rFonts w:ascii="Calibri"/>
                <w:spacing w:val="-6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Change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D52C499" w14:textId="77777777" w:rsidR="00521B4D" w:rsidRDefault="00750BC2">
            <w:pPr>
              <w:pStyle w:val="TableParagraph"/>
              <w:spacing w:line="218" w:lineRule="exact"/>
              <w:ind w:left="28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1&amp;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B4D095C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008</w:t>
            </w:r>
          </w:p>
        </w:tc>
      </w:tr>
      <w:tr w:rsidR="00521B4D" w14:paraId="357B9F78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BA48034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66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0D73451" w14:textId="77777777" w:rsidR="00521B4D" w:rsidRDefault="00750BC2">
            <w:pPr>
              <w:pStyle w:val="TableParagraph"/>
              <w:ind w:left="96" w:right="64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Business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Ethics for</w:t>
            </w:r>
            <w:r>
              <w:rPr>
                <w:rFonts w:ascii="Times New Roman"/>
                <w:spacing w:val="21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Bankers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AFED0C7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C9C5BD4" w14:textId="77777777" w:rsidR="00521B4D" w:rsidRDefault="00750BC2">
            <w:pPr>
              <w:pStyle w:val="TableParagraph"/>
              <w:ind w:left="97" w:right="11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Finalizing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 xml:space="preserve">Banking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Finance</w:t>
            </w:r>
            <w:r>
              <w:rPr>
                <w:rFonts w:ascii="Times New Roman"/>
                <w:spacing w:val="31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students</w:t>
            </w:r>
          </w:p>
        </w:tc>
      </w:tr>
      <w:tr w:rsidR="00521B4D" w14:paraId="2DB08EB7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2A1950F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67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BE051D0" w14:textId="77777777" w:rsidR="00521B4D" w:rsidRDefault="00750BC2">
            <w:pPr>
              <w:pStyle w:val="TableParagraph"/>
              <w:ind w:left="96" w:right="14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Regulatory</w:t>
            </w:r>
            <w:r>
              <w:rPr>
                <w:rFonts w:ascii="Calibri"/>
                <w:spacing w:val="-6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Framework</w:t>
            </w:r>
            <w:r>
              <w:rPr>
                <w:rFonts w:ascii="Calibri"/>
                <w:spacing w:val="-6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f</w:t>
            </w:r>
            <w:r>
              <w:rPr>
                <w:rFonts w:ascii="Times New Roman"/>
                <w:spacing w:val="2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Banking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Finance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7AF91F3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57ED4A5" w14:textId="77777777" w:rsidR="00521B4D" w:rsidRDefault="00750BC2">
            <w:pPr>
              <w:pStyle w:val="TableParagraph"/>
              <w:ind w:left="97" w:right="11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Finalizing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 xml:space="preserve">Banking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Finance</w:t>
            </w:r>
            <w:r>
              <w:rPr>
                <w:rFonts w:ascii="Times New Roman"/>
                <w:spacing w:val="31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students</w:t>
            </w:r>
          </w:p>
        </w:tc>
      </w:tr>
      <w:tr w:rsidR="00521B4D" w14:paraId="12E9B97C" w14:textId="77777777">
        <w:trPr>
          <w:trHeight w:hRule="exact" w:val="458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95FD4F9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69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C7A5423" w14:textId="77777777" w:rsidR="00521B4D" w:rsidRDefault="00750BC2">
            <w:pPr>
              <w:pStyle w:val="TableParagraph"/>
              <w:ind w:left="96" w:right="91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Quality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Service</w:t>
            </w:r>
            <w:r>
              <w:rPr>
                <w:rFonts w:ascii="Times New Roman"/>
                <w:spacing w:val="29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nagement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BFA89F9" w14:textId="77777777" w:rsidR="00521B4D" w:rsidRDefault="00750BC2">
            <w:pPr>
              <w:pStyle w:val="TableParagraph"/>
              <w:spacing w:line="218" w:lineRule="exact"/>
              <w:ind w:left="28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1&amp;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58BE554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008</w:t>
            </w:r>
          </w:p>
        </w:tc>
      </w:tr>
      <w:tr w:rsidR="00521B4D" w14:paraId="5040297E" w14:textId="77777777">
        <w:trPr>
          <w:trHeight w:hRule="exact" w:val="679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B7D882A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89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9DD7CFE" w14:textId="77777777" w:rsidR="00521B4D" w:rsidRDefault="00750BC2">
            <w:pPr>
              <w:pStyle w:val="TableParagraph"/>
              <w:ind w:left="96" w:right="252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Social</w:t>
            </w:r>
            <w:r>
              <w:rPr>
                <w:rFonts w:ascii="Calibri"/>
                <w:spacing w:val="-7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Entrepreneurship</w:t>
            </w:r>
            <w:r>
              <w:rPr>
                <w:rFonts w:ascii="Times New Roman"/>
                <w:spacing w:val="2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for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Sustainable</w:t>
            </w:r>
            <w:r>
              <w:rPr>
                <w:rFonts w:ascii="Times New Roman"/>
                <w:spacing w:val="21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Development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110C590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B77DC03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224</w:t>
            </w:r>
          </w:p>
        </w:tc>
      </w:tr>
      <w:tr w:rsidR="00521B4D" w14:paraId="30199A9E" w14:textId="77777777">
        <w:trPr>
          <w:trHeight w:hRule="exact" w:val="24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884AEC6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090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531C044" w14:textId="77777777" w:rsidR="00521B4D" w:rsidRDefault="00750BC2">
            <w:pPr>
              <w:pStyle w:val="TableParagraph"/>
              <w:spacing w:line="218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Entrepreneurial</w:t>
            </w:r>
            <w:r>
              <w:rPr>
                <w:rFonts w:ascii="Calibri"/>
                <w:spacing w:val="-8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Finance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0A9BE7C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AFD3CFE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224</w:t>
            </w:r>
            <w:r>
              <w:rPr>
                <w:rFonts w:ascii="Calibri"/>
                <w:spacing w:val="-18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&amp;MGMT2023</w:t>
            </w:r>
          </w:p>
        </w:tc>
      </w:tr>
      <w:tr w:rsidR="00521B4D" w14:paraId="63569D20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14D632B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101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0E260EA" w14:textId="77777777" w:rsidR="00521B4D" w:rsidRDefault="00750BC2">
            <w:pPr>
              <w:pStyle w:val="TableParagraph"/>
              <w:ind w:left="96" w:right="432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Strategic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Planning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for</w:t>
            </w:r>
            <w:r>
              <w:rPr>
                <w:rFonts w:ascii="Times New Roman"/>
                <w:spacing w:val="27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Entrepreneurship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7ACF5EE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1638E4C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224</w:t>
            </w:r>
          </w:p>
        </w:tc>
      </w:tr>
      <w:tr w:rsidR="00521B4D" w14:paraId="72309E65" w14:textId="77777777">
        <w:trPr>
          <w:trHeight w:hRule="exact" w:val="679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CD6B237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102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37FA1E7" w14:textId="77777777" w:rsidR="00521B4D" w:rsidRDefault="00750BC2">
            <w:pPr>
              <w:pStyle w:val="TableParagraph"/>
              <w:ind w:left="96" w:right="30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Creativity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Innovation</w:t>
            </w:r>
            <w:r>
              <w:rPr>
                <w:rFonts w:ascii="Times New Roman"/>
                <w:spacing w:val="2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nagement</w:t>
            </w:r>
            <w:r>
              <w:rPr>
                <w:rFonts w:ascii="Calibri"/>
                <w:spacing w:val="-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for</w:t>
            </w:r>
            <w:r>
              <w:rPr>
                <w:rFonts w:ascii="Times New Roman"/>
                <w:spacing w:val="29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Entrepreneurship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272DE0D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BBD8F56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224</w:t>
            </w:r>
          </w:p>
        </w:tc>
      </w:tr>
      <w:tr w:rsidR="00521B4D" w14:paraId="215756EF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E3985D2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124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FCFB052" w14:textId="77777777" w:rsidR="00521B4D" w:rsidRDefault="00750BC2">
            <w:pPr>
              <w:pStyle w:val="TableParagraph"/>
              <w:spacing w:line="219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Internship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DABE3E6" w14:textId="77777777" w:rsidR="00521B4D" w:rsidRDefault="00750BC2">
            <w:pPr>
              <w:pStyle w:val="TableParagraph"/>
              <w:spacing w:line="219" w:lineRule="exact"/>
              <w:ind w:left="13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Summer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652CB8B" w14:textId="77777777" w:rsidR="00521B4D" w:rsidRDefault="00750BC2">
            <w:pPr>
              <w:pStyle w:val="TableParagraph"/>
              <w:ind w:left="97" w:right="559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ism</w:t>
            </w:r>
            <w:r>
              <w:rPr>
                <w:rFonts w:ascii="Calibri"/>
                <w:spacing w:val="-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nagement</w:t>
            </w:r>
            <w:r>
              <w:rPr>
                <w:rFonts w:ascii="Times New Roman"/>
                <w:spacing w:val="23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jors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nly</w:t>
            </w:r>
          </w:p>
        </w:tc>
      </w:tr>
      <w:tr w:rsidR="00521B4D" w14:paraId="069B309A" w14:textId="77777777">
        <w:trPr>
          <w:trHeight w:hRule="exact" w:val="38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EAED495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230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41E3618" w14:textId="77777777" w:rsidR="00521B4D" w:rsidRDefault="00750BC2">
            <w:pPr>
              <w:pStyle w:val="TableParagraph"/>
              <w:spacing w:line="219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Corporate</w:t>
            </w:r>
            <w:r>
              <w:rPr>
                <w:rFonts w:ascii="Calibri"/>
                <w:spacing w:val="-8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Strategy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60DE1A8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D96A095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Final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Year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students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b/>
                <w:sz w:val="18"/>
              </w:rPr>
              <w:t>only</w:t>
            </w:r>
          </w:p>
        </w:tc>
      </w:tr>
      <w:tr w:rsidR="00521B4D" w14:paraId="225ED047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AA42777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3231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68AB774" w14:textId="77777777" w:rsidR="00521B4D" w:rsidRDefault="00750BC2">
            <w:pPr>
              <w:pStyle w:val="TableParagraph"/>
              <w:ind w:left="96" w:right="71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International</w:t>
            </w:r>
            <w:r>
              <w:rPr>
                <w:rFonts w:ascii="Times New Roman"/>
                <w:spacing w:val="28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Entrepreneurship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2ACB1F6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633F585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GMT2224</w:t>
            </w:r>
          </w:p>
        </w:tc>
      </w:tr>
      <w:tr w:rsidR="00521B4D" w14:paraId="19063B92" w14:textId="77777777">
        <w:trPr>
          <w:trHeight w:hRule="exact" w:val="899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A68E8EB" w14:textId="77777777" w:rsidR="00521B4D" w:rsidRDefault="00750BC2">
            <w:pPr>
              <w:pStyle w:val="TableParagraph"/>
              <w:spacing w:line="218" w:lineRule="exact"/>
              <w:ind w:left="12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KTG2001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5BC50E5" w14:textId="77777777" w:rsidR="00521B4D" w:rsidRDefault="00750BC2">
            <w:pPr>
              <w:pStyle w:val="TableParagraph"/>
              <w:spacing w:line="218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Principles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f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rketing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4782CA4" w14:textId="77777777" w:rsidR="00521B4D" w:rsidRDefault="00750BC2">
            <w:pPr>
              <w:pStyle w:val="TableParagraph"/>
              <w:spacing w:line="218" w:lineRule="exact"/>
              <w:ind w:left="28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1&amp;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1558C69" w14:textId="77777777" w:rsidR="00521B4D" w:rsidRDefault="00750BC2">
            <w:pPr>
              <w:pStyle w:val="TableParagraph"/>
              <w:ind w:left="97" w:right="222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[ACCT1003]</w:t>
            </w:r>
            <w:r>
              <w:rPr>
                <w:rFonts w:ascii="Calibri"/>
                <w:spacing w:val="-10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Calibri"/>
                <w:spacing w:val="-10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[ACCT1005]</w:t>
            </w:r>
            <w:r>
              <w:rPr>
                <w:rFonts w:ascii="Times New Roman"/>
                <w:spacing w:val="26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Calibri"/>
                <w:spacing w:val="-6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[ECON1000]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Times New Roman"/>
                <w:spacing w:val="28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[SOCI1001]</w:t>
            </w:r>
            <w:r>
              <w:rPr>
                <w:rFonts w:ascii="Calibri"/>
                <w:spacing w:val="-6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</w:t>
            </w:r>
            <w:r>
              <w:rPr>
                <w:rFonts w:ascii="Calibri"/>
                <w:spacing w:val="-6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[SOCI1002]</w:t>
            </w:r>
          </w:p>
          <w:p w14:paraId="09F8634D" w14:textId="77777777" w:rsidR="00521B4D" w:rsidRDefault="00750BC2">
            <w:pPr>
              <w:pStyle w:val="TableParagraph"/>
              <w:spacing w:before="1"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3"/>
                <w:sz w:val="18"/>
              </w:rPr>
              <w:t>(</w:t>
            </w:r>
            <w:r>
              <w:rPr>
                <w:rFonts w:ascii="Calibri"/>
                <w:b/>
                <w:spacing w:val="-3"/>
                <w:sz w:val="18"/>
              </w:rPr>
              <w:t>Anti-requisite</w:t>
            </w:r>
            <w:r>
              <w:rPr>
                <w:rFonts w:ascii="Calibri"/>
                <w:spacing w:val="-3"/>
                <w:sz w:val="18"/>
              </w:rPr>
              <w:t>:</w:t>
            </w:r>
            <w:r>
              <w:rPr>
                <w:rFonts w:ascii="Calibri"/>
                <w:spacing w:val="-16"/>
                <w:sz w:val="18"/>
              </w:rPr>
              <w:t xml:space="preserve"> </w:t>
            </w:r>
            <w:r>
              <w:rPr>
                <w:rFonts w:ascii="Calibri"/>
                <w:spacing w:val="-3"/>
                <w:sz w:val="18"/>
              </w:rPr>
              <w:t>EDCE2025)</w:t>
            </w:r>
          </w:p>
        </w:tc>
      </w:tr>
      <w:tr w:rsidR="00521B4D" w14:paraId="4DBBCB95" w14:textId="77777777">
        <w:trPr>
          <w:trHeight w:hRule="exact" w:val="458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F28052A" w14:textId="77777777" w:rsidR="00521B4D" w:rsidRDefault="00750BC2">
            <w:pPr>
              <w:pStyle w:val="TableParagraph"/>
              <w:spacing w:line="218" w:lineRule="exact"/>
              <w:ind w:left="12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KTG3001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D5AEDC7" w14:textId="77777777" w:rsidR="00521B4D" w:rsidRDefault="00750BC2">
            <w:pPr>
              <w:pStyle w:val="TableParagraph"/>
              <w:ind w:left="96" w:right="254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International</w:t>
            </w:r>
            <w:r>
              <w:rPr>
                <w:rFonts w:ascii="Calibri"/>
                <w:spacing w:val="-1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rketing</w:t>
            </w:r>
            <w:r>
              <w:rPr>
                <w:rFonts w:ascii="Times New Roman"/>
                <w:spacing w:val="25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nagement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460DD1D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30F51A4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KTG2001</w:t>
            </w:r>
          </w:p>
        </w:tc>
      </w:tr>
      <w:tr w:rsidR="00521B4D" w14:paraId="694DFE96" w14:textId="77777777">
        <w:trPr>
          <w:trHeight w:hRule="exact" w:val="275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87DE626" w14:textId="77777777" w:rsidR="00521B4D" w:rsidRDefault="00750BC2">
            <w:pPr>
              <w:pStyle w:val="TableParagraph"/>
              <w:spacing w:line="219" w:lineRule="exact"/>
              <w:ind w:left="12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KTG3002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0F32389" w14:textId="77777777" w:rsidR="00521B4D" w:rsidRDefault="00750BC2">
            <w:pPr>
              <w:pStyle w:val="TableParagraph"/>
              <w:spacing w:line="219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arketing</w:t>
            </w:r>
            <w:r>
              <w:rPr>
                <w:rFonts w:ascii="Calibri"/>
                <w:spacing w:val="-10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Research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AA70F8B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60C19FF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ECON1005</w:t>
            </w:r>
            <w:r>
              <w:rPr>
                <w:rFonts w:ascii="Calibri"/>
                <w:spacing w:val="-8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Calibri"/>
                <w:spacing w:val="-7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MKTG2001</w:t>
            </w:r>
          </w:p>
        </w:tc>
      </w:tr>
      <w:tr w:rsidR="00521B4D" w14:paraId="46644E29" w14:textId="77777777">
        <w:trPr>
          <w:trHeight w:hRule="exact" w:val="24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02CAE1C" w14:textId="77777777" w:rsidR="00521B4D" w:rsidRDefault="00750BC2">
            <w:pPr>
              <w:pStyle w:val="TableParagraph"/>
              <w:spacing w:line="218" w:lineRule="exact"/>
              <w:ind w:left="12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KTG3003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D205E68" w14:textId="77777777" w:rsidR="00521B4D" w:rsidRDefault="00750BC2">
            <w:pPr>
              <w:pStyle w:val="TableParagraph"/>
              <w:spacing w:line="218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arketing</w:t>
            </w:r>
            <w:r>
              <w:rPr>
                <w:rFonts w:ascii="Calibri"/>
                <w:spacing w:val="-1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Strategy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DD2ADE5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6661C9B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KTG2001</w:t>
            </w:r>
          </w:p>
        </w:tc>
      </w:tr>
      <w:tr w:rsidR="00521B4D" w14:paraId="570FCE6D" w14:textId="77777777">
        <w:trPr>
          <w:trHeight w:hRule="exact" w:val="679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1174B72" w14:textId="77777777" w:rsidR="00521B4D" w:rsidRDefault="00750BC2">
            <w:pPr>
              <w:pStyle w:val="TableParagraph"/>
              <w:spacing w:line="218" w:lineRule="exact"/>
              <w:ind w:left="12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KTG3010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5B61201" w14:textId="77777777" w:rsidR="00521B4D" w:rsidRDefault="00750BC2">
            <w:pPr>
              <w:pStyle w:val="TableParagraph"/>
              <w:ind w:left="96" w:right="43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Integrated</w:t>
            </w:r>
            <w:r>
              <w:rPr>
                <w:rFonts w:ascii="Calibri"/>
                <w:spacing w:val="-1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rketing</w:t>
            </w:r>
            <w:r>
              <w:rPr>
                <w:rFonts w:ascii="Times New Roman"/>
                <w:spacing w:val="21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Communication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4DD960A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3D1EA20" w14:textId="77777777" w:rsidR="00521B4D" w:rsidRDefault="00750BC2">
            <w:pPr>
              <w:pStyle w:val="TableParagraph"/>
              <w:ind w:left="97" w:right="3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arketing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jors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nly,</w:t>
            </w:r>
            <w:r>
              <w:rPr>
                <w:rFonts w:ascii="Times New Roman"/>
                <w:spacing w:val="23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KTG2001,</w:t>
            </w:r>
            <w:r>
              <w:rPr>
                <w:rFonts w:ascii="Calibri"/>
                <w:spacing w:val="-10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KTG3002</w:t>
            </w:r>
            <w:r>
              <w:rPr>
                <w:rFonts w:ascii="Calibri"/>
                <w:spacing w:val="-9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Times New Roman"/>
                <w:spacing w:val="30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KTG3070</w:t>
            </w:r>
          </w:p>
        </w:tc>
      </w:tr>
      <w:tr w:rsidR="00CD5B43" w14:paraId="161020E5" w14:textId="77777777" w:rsidTr="00CD5B43">
        <w:trPr>
          <w:trHeight w:hRule="exact" w:val="1011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46F0EBB" w14:textId="77777777" w:rsidR="00CD5B43" w:rsidRDefault="00CD5B43">
            <w:pPr>
              <w:pStyle w:val="TableParagraph"/>
              <w:spacing w:line="218" w:lineRule="exact"/>
              <w:ind w:left="127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lastRenderedPageBreak/>
              <w:t>MKTG3017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394DB54" w14:textId="77777777" w:rsidR="00CD5B43" w:rsidRPr="00CD5B43" w:rsidRDefault="00CD5B43" w:rsidP="00CD5B43">
            <w:pPr>
              <w:pStyle w:val="TableParagraph"/>
              <w:ind w:left="96" w:right="437"/>
              <w:rPr>
                <w:rFonts w:ascii="Calibri"/>
                <w:spacing w:val="-1"/>
                <w:sz w:val="18"/>
                <w:szCs w:val="18"/>
              </w:rPr>
            </w:pPr>
            <w:r w:rsidRPr="00CD5B43">
              <w:rPr>
                <w:sz w:val="18"/>
                <w:szCs w:val="18"/>
              </w:rPr>
              <w:t>Digital Marketing &amp; Data Analytics Fundamentals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0AECC42" w14:textId="77777777" w:rsidR="00CD5B43" w:rsidRDefault="00CD5B43">
            <w:pPr>
              <w:pStyle w:val="TableParagraph"/>
              <w:spacing w:line="218" w:lineRule="exact"/>
              <w:ind w:right="1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1&amp;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CDEAFEE" w14:textId="77777777" w:rsidR="00CD5B43" w:rsidRPr="00CD5B43" w:rsidRDefault="00CD5B43" w:rsidP="00CD5B43">
            <w:pPr>
              <w:pStyle w:val="TableParagraph"/>
              <w:ind w:left="97" w:right="303"/>
              <w:rPr>
                <w:rFonts w:ascii="Calibri"/>
                <w:spacing w:val="-1"/>
                <w:sz w:val="18"/>
                <w:szCs w:val="18"/>
              </w:rPr>
            </w:pPr>
            <w:r>
              <w:rPr>
                <w:sz w:val="18"/>
                <w:szCs w:val="18"/>
              </w:rPr>
              <w:t>ECON1005 &amp; MKTG2001</w:t>
            </w:r>
          </w:p>
        </w:tc>
      </w:tr>
      <w:tr w:rsidR="00521B4D" w14:paraId="27F63EC6" w14:textId="77777777">
        <w:trPr>
          <w:trHeight w:hRule="exact" w:val="239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CAB18F" w14:textId="77777777" w:rsidR="00521B4D" w:rsidRDefault="00750BC2">
            <w:pPr>
              <w:pStyle w:val="TableParagraph"/>
              <w:spacing w:line="218" w:lineRule="exact"/>
              <w:ind w:left="12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KTG3070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0A6F8D" w14:textId="77777777" w:rsidR="00521B4D" w:rsidRDefault="00750BC2">
            <w:pPr>
              <w:pStyle w:val="TableParagraph"/>
              <w:spacing w:line="218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Consumer</w:t>
            </w:r>
            <w:r>
              <w:rPr>
                <w:rFonts w:ascii="Calibri"/>
                <w:spacing w:val="-7"/>
                <w:sz w:val="18"/>
              </w:rPr>
              <w:t xml:space="preserve"> </w:t>
            </w:r>
            <w:proofErr w:type="spellStart"/>
            <w:r>
              <w:rPr>
                <w:rFonts w:ascii="Calibri"/>
                <w:spacing w:val="-1"/>
                <w:sz w:val="18"/>
              </w:rPr>
              <w:t>Behaviour</w:t>
            </w:r>
            <w:proofErr w:type="spellEnd"/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663B55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FEEDD1" w14:textId="77777777" w:rsidR="00521B4D" w:rsidRPr="00CD5B43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 w:rsidRPr="00CD5B43">
              <w:rPr>
                <w:rFonts w:ascii="Calibri"/>
                <w:spacing w:val="-1"/>
                <w:sz w:val="18"/>
                <w:szCs w:val="18"/>
              </w:rPr>
              <w:t>MKTG2001</w:t>
            </w:r>
          </w:p>
        </w:tc>
      </w:tr>
    </w:tbl>
    <w:p w14:paraId="2CD2EF39" w14:textId="77777777" w:rsidR="00521B4D" w:rsidRDefault="00521B4D">
      <w:pPr>
        <w:spacing w:before="11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Style w:val="TableNormal1"/>
        <w:tblW w:w="0" w:type="auto"/>
        <w:tblInd w:w="104" w:type="dxa"/>
        <w:tblLayout w:type="fixed"/>
        <w:tblLook w:val="01E0" w:firstRow="1" w:lastRow="1" w:firstColumn="1" w:lastColumn="1" w:noHBand="0" w:noVBand="0"/>
      </w:tblPr>
      <w:tblGrid>
        <w:gridCol w:w="1092"/>
        <w:gridCol w:w="2120"/>
        <w:gridCol w:w="901"/>
        <w:gridCol w:w="2300"/>
      </w:tblGrid>
      <w:tr w:rsidR="00521B4D" w14:paraId="717643A2" w14:textId="77777777">
        <w:trPr>
          <w:trHeight w:hRule="exact" w:val="679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3302783" w14:textId="77777777" w:rsidR="00521B4D" w:rsidRDefault="00750BC2">
            <w:pPr>
              <w:pStyle w:val="TableParagraph"/>
              <w:spacing w:line="219" w:lineRule="exact"/>
              <w:ind w:left="14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1000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968A335" w14:textId="77777777" w:rsidR="00521B4D" w:rsidRDefault="00750BC2">
            <w:pPr>
              <w:pStyle w:val="TableParagraph"/>
              <w:spacing w:line="219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Introduction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to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Tourism</w:t>
            </w:r>
          </w:p>
          <w:p w14:paraId="1E4A0132" w14:textId="77777777" w:rsidR="00521B4D" w:rsidRDefault="00750BC2">
            <w:pPr>
              <w:pStyle w:val="TableParagraph"/>
              <w:ind w:left="96" w:right="101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&amp;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Hospitality</w:t>
            </w:r>
            <w:r>
              <w:rPr>
                <w:rFonts w:ascii="Times New Roman"/>
                <w:spacing w:val="26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nagement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81CA5F2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E16F308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None</w:t>
            </w:r>
          </w:p>
        </w:tc>
      </w:tr>
      <w:tr w:rsidR="00521B4D" w14:paraId="6DA3E025" w14:textId="77777777">
        <w:trPr>
          <w:trHeight w:hRule="exact" w:val="24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10D93DD" w14:textId="77777777" w:rsidR="00521B4D" w:rsidRDefault="00750BC2">
            <w:pPr>
              <w:pStyle w:val="TableParagraph"/>
              <w:spacing w:line="218" w:lineRule="exact"/>
              <w:ind w:left="14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2002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0EE626B" w14:textId="77777777" w:rsidR="00521B4D" w:rsidRDefault="00750BC2">
            <w:pPr>
              <w:pStyle w:val="TableParagraph"/>
              <w:spacing w:line="218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ransport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Travel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4429A9C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A32102F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1000</w:t>
            </w:r>
          </w:p>
        </w:tc>
      </w:tr>
      <w:tr w:rsidR="00521B4D" w14:paraId="299B66DC" w14:textId="77777777">
        <w:trPr>
          <w:trHeight w:hRule="exact" w:val="253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2DADC0F" w14:textId="77777777" w:rsidR="00521B4D" w:rsidRDefault="00750BC2">
            <w:pPr>
              <w:pStyle w:val="TableParagraph"/>
              <w:spacing w:line="219" w:lineRule="exact"/>
              <w:ind w:left="14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3000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1390596" w14:textId="77777777" w:rsidR="00521B4D" w:rsidRDefault="00750BC2">
            <w:pPr>
              <w:pStyle w:val="TableParagraph"/>
              <w:spacing w:line="219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ism</w:t>
            </w:r>
            <w:r>
              <w:rPr>
                <w:rFonts w:ascii="Calibri"/>
                <w:spacing w:val="-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nagement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3983909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1D0FD89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1000</w:t>
            </w:r>
          </w:p>
        </w:tc>
      </w:tr>
      <w:tr w:rsidR="00521B4D" w14:paraId="5D8B1F27" w14:textId="77777777">
        <w:trPr>
          <w:trHeight w:hRule="exact" w:val="24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9C5C396" w14:textId="77777777" w:rsidR="00521B4D" w:rsidRDefault="00750BC2">
            <w:pPr>
              <w:pStyle w:val="TableParagraph"/>
              <w:spacing w:line="218" w:lineRule="exact"/>
              <w:ind w:left="14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3001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42ED3E23" w14:textId="77777777" w:rsidR="00521B4D" w:rsidRDefault="00750BC2">
            <w:pPr>
              <w:pStyle w:val="TableParagraph"/>
              <w:spacing w:line="218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Sustainable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Tourism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275AD18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77E262C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3000</w:t>
            </w:r>
          </w:p>
        </w:tc>
      </w:tr>
      <w:tr w:rsidR="00521B4D" w14:paraId="60650C22" w14:textId="77777777">
        <w:trPr>
          <w:trHeight w:hRule="exact" w:val="239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D370BB6" w14:textId="77777777" w:rsidR="00521B4D" w:rsidRDefault="00750BC2">
            <w:pPr>
              <w:pStyle w:val="TableParagraph"/>
              <w:spacing w:line="216" w:lineRule="exact"/>
              <w:ind w:left="14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3004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3C91837" w14:textId="77777777" w:rsidR="00521B4D" w:rsidRDefault="00750BC2">
            <w:pPr>
              <w:pStyle w:val="TableParagraph"/>
              <w:spacing w:line="216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Destination</w:t>
            </w:r>
            <w:r>
              <w:rPr>
                <w:rFonts w:ascii="Calibri"/>
                <w:spacing w:val="-8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rketing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4B2BA50" w14:textId="77777777" w:rsidR="00521B4D" w:rsidRDefault="00750BC2">
            <w:pPr>
              <w:pStyle w:val="TableParagraph"/>
              <w:spacing w:line="216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7A28213" w14:textId="77777777" w:rsidR="00521B4D" w:rsidRDefault="00750BC2">
            <w:pPr>
              <w:pStyle w:val="TableParagraph"/>
              <w:spacing w:line="216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MKTG2001</w:t>
            </w:r>
          </w:p>
        </w:tc>
      </w:tr>
      <w:tr w:rsidR="00521B4D" w14:paraId="5F2A2ADA" w14:textId="77777777">
        <w:trPr>
          <w:trHeight w:hRule="exact" w:val="460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1F8F7083" w14:textId="77777777" w:rsidR="00521B4D" w:rsidRDefault="00750BC2">
            <w:pPr>
              <w:pStyle w:val="TableParagraph"/>
              <w:spacing w:line="219" w:lineRule="exact"/>
              <w:ind w:left="14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3005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CDC043D" w14:textId="77777777" w:rsidR="00521B4D" w:rsidRDefault="00750BC2">
            <w:pPr>
              <w:pStyle w:val="TableParagraph"/>
              <w:ind w:left="96" w:right="57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ism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Planning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Times New Roman"/>
                <w:spacing w:val="30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Development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F9B9044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0DFA876D" w14:textId="77777777" w:rsidR="00521B4D" w:rsidRDefault="00750BC2">
            <w:pPr>
              <w:pStyle w:val="TableParagraph"/>
              <w:ind w:left="97" w:right="44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3000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&amp;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Third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year</w:t>
            </w:r>
            <w:r>
              <w:rPr>
                <w:rFonts w:ascii="Times New Roman"/>
                <w:spacing w:val="26"/>
                <w:w w:val="9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Tourism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jor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nly</w:t>
            </w:r>
          </w:p>
        </w:tc>
      </w:tr>
      <w:tr w:rsidR="00521B4D" w14:paraId="3DB13BFD" w14:textId="77777777">
        <w:trPr>
          <w:trHeight w:hRule="exact" w:val="383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FBAC742" w14:textId="77777777" w:rsidR="00521B4D" w:rsidRDefault="00750BC2">
            <w:pPr>
              <w:pStyle w:val="TableParagraph"/>
              <w:spacing w:line="219" w:lineRule="exact"/>
              <w:ind w:left="14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3007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B7B158D" w14:textId="77777777" w:rsidR="00521B4D" w:rsidRDefault="00750BC2">
            <w:pPr>
              <w:pStyle w:val="TableParagraph"/>
              <w:spacing w:line="219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Destination</w:t>
            </w:r>
            <w:r>
              <w:rPr>
                <w:rFonts w:ascii="Calibri"/>
                <w:spacing w:val="-10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Management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BF6B5AF" w14:textId="77777777" w:rsidR="00521B4D" w:rsidRDefault="00750BC2">
            <w:pPr>
              <w:pStyle w:val="TableParagraph"/>
              <w:spacing w:line="219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72A4F754" w14:textId="77777777" w:rsidR="00521B4D" w:rsidRDefault="00750BC2">
            <w:pPr>
              <w:pStyle w:val="TableParagraph"/>
              <w:spacing w:line="219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3000</w:t>
            </w:r>
          </w:p>
        </w:tc>
      </w:tr>
      <w:tr w:rsidR="00521B4D" w14:paraId="7860C8D9" w14:textId="77777777">
        <w:trPr>
          <w:trHeight w:hRule="exact" w:val="431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3573718" w14:textId="77777777" w:rsidR="00521B4D" w:rsidRDefault="00750BC2">
            <w:pPr>
              <w:pStyle w:val="TableParagraph"/>
              <w:spacing w:line="218" w:lineRule="exact"/>
              <w:ind w:left="14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3009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3E979EC" w14:textId="77777777" w:rsidR="00521B4D" w:rsidRDefault="00750BC2">
            <w:pPr>
              <w:pStyle w:val="TableParagraph"/>
              <w:spacing w:line="218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ist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proofErr w:type="spellStart"/>
            <w:r>
              <w:rPr>
                <w:rFonts w:ascii="Calibri"/>
                <w:spacing w:val="-1"/>
                <w:sz w:val="18"/>
              </w:rPr>
              <w:t>Behaviour</w:t>
            </w:r>
            <w:proofErr w:type="spellEnd"/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EF72348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2A11651D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3000</w:t>
            </w:r>
          </w:p>
        </w:tc>
      </w:tr>
      <w:tr w:rsidR="00521B4D" w14:paraId="43E07000" w14:textId="77777777">
        <w:trPr>
          <w:trHeight w:hRule="exact" w:val="283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4061954" w14:textId="77777777" w:rsidR="00521B4D" w:rsidRDefault="00750BC2">
            <w:pPr>
              <w:pStyle w:val="TableParagraph"/>
              <w:spacing w:line="218" w:lineRule="exact"/>
              <w:ind w:left="14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3010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690685F4" w14:textId="77777777" w:rsidR="00521B4D" w:rsidRDefault="00750BC2">
            <w:pPr>
              <w:pStyle w:val="TableParagraph"/>
              <w:spacing w:line="218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Caribbean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Tourism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3A4DC4B2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</w:tcPr>
          <w:p w14:paraId="547FBF73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3000</w:t>
            </w:r>
            <w:r>
              <w:rPr>
                <w:rFonts w:ascii="Calibri"/>
                <w:spacing w:val="-9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(co-requisite)</w:t>
            </w:r>
          </w:p>
        </w:tc>
      </w:tr>
      <w:tr w:rsidR="00521B4D" w14:paraId="2033990A" w14:textId="77777777">
        <w:trPr>
          <w:trHeight w:hRule="exact" w:val="256"/>
        </w:trPr>
        <w:tc>
          <w:tcPr>
            <w:tcW w:w="1092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3585F2" w14:textId="77777777" w:rsidR="00521B4D" w:rsidRDefault="00750BC2">
            <w:pPr>
              <w:pStyle w:val="TableParagraph"/>
              <w:spacing w:line="218" w:lineRule="exact"/>
              <w:ind w:left="14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3110</w:t>
            </w:r>
          </w:p>
        </w:tc>
        <w:tc>
          <w:tcPr>
            <w:tcW w:w="2120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605580" w14:textId="77777777" w:rsidR="00521B4D" w:rsidRDefault="00750BC2">
            <w:pPr>
              <w:pStyle w:val="TableParagraph"/>
              <w:spacing w:line="218" w:lineRule="exact"/>
              <w:ind w:left="9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Ecotourism</w:t>
            </w:r>
          </w:p>
        </w:tc>
        <w:tc>
          <w:tcPr>
            <w:tcW w:w="901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BCFF5E" w14:textId="77777777" w:rsidR="00521B4D" w:rsidRDefault="00750BC2">
            <w:pPr>
              <w:pStyle w:val="TableParagraph"/>
              <w:spacing w:line="218" w:lineRule="exact"/>
              <w:ind w:righ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2</w:t>
            </w:r>
          </w:p>
        </w:tc>
        <w:tc>
          <w:tcPr>
            <w:tcW w:w="2300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9D9A42" w14:textId="77777777" w:rsidR="00521B4D" w:rsidRDefault="00750BC2">
            <w:pPr>
              <w:pStyle w:val="TableParagraph"/>
              <w:spacing w:line="218" w:lineRule="exact"/>
              <w:ind w:left="9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OUR3001</w:t>
            </w:r>
          </w:p>
        </w:tc>
      </w:tr>
    </w:tbl>
    <w:p w14:paraId="7682DDE9" w14:textId="77777777" w:rsidR="00951591" w:rsidRDefault="00951591"/>
    <w:sectPr w:rsidR="00951591">
      <w:pgSz w:w="7920" w:h="12240"/>
      <w:pgMar w:top="480" w:right="540" w:bottom="600" w:left="740" w:header="0" w:footer="40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EA9C5" w14:textId="77777777" w:rsidR="0069233A" w:rsidRDefault="0069233A">
      <w:r>
        <w:separator/>
      </w:r>
    </w:p>
  </w:endnote>
  <w:endnote w:type="continuationSeparator" w:id="0">
    <w:p w14:paraId="051069A0" w14:textId="77777777" w:rsidR="0069233A" w:rsidRDefault="00692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7C59E" w14:textId="77777777" w:rsidR="00521B4D" w:rsidRDefault="00CD153F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5E2B9C2" wp14:editId="55FD28E2">
              <wp:simplePos x="0" y="0"/>
              <wp:positionH relativeFrom="page">
                <wp:posOffset>4445000</wp:posOffset>
              </wp:positionH>
              <wp:positionV relativeFrom="page">
                <wp:posOffset>7364730</wp:posOffset>
              </wp:positionV>
              <wp:extent cx="153035" cy="1270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53035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164509" w14:textId="77777777" w:rsidR="00521B4D" w:rsidRDefault="00750BC2">
                          <w:pPr>
                            <w:spacing w:line="183" w:lineRule="exact"/>
                            <w:ind w:left="40"/>
                            <w:rPr>
                              <w:rFonts w:ascii="Times New Roman" w:eastAsia="Times New Roman" w:hAnsi="Times New Roman" w:cs="Times New Roman"/>
                              <w:sz w:val="16"/>
                              <w:szCs w:val="16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color w:val="595959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C84A2A">
                            <w:rPr>
                              <w:rFonts w:ascii="Times New Roman"/>
                              <w:noProof/>
                              <w:color w:val="595959"/>
                              <w:sz w:val="16"/>
                            </w:rPr>
                            <w:t>9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5E2B9C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50pt;margin-top:579.9pt;width:12.05pt;height:10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" filled="f" stroked="f">
              <v:path arrowok="t"/>
              <v:textbox inset="0,0,0,0">
                <w:txbxContent>
                  <w:p w14:paraId="6C164509" w14:textId="77777777" w:rsidR="00521B4D" w:rsidRDefault="00750BC2">
                    <w:pPr>
                      <w:spacing w:line="183" w:lineRule="exact"/>
                      <w:ind w:left="40"/>
                      <w:rPr>
                        <w:rFonts w:ascii="Times New Roman" w:eastAsia="Times New Roman" w:hAnsi="Times New Roman" w:cs="Times New Roman"/>
                        <w:sz w:val="16"/>
                        <w:szCs w:val="16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  <w:color w:val="595959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C84A2A">
                      <w:rPr>
                        <w:rFonts w:ascii="Times New Roman"/>
                        <w:noProof/>
                        <w:color w:val="595959"/>
                        <w:sz w:val="16"/>
                      </w:rPr>
                      <w:t>9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83C20" w14:textId="77777777" w:rsidR="0069233A" w:rsidRDefault="0069233A">
      <w:r>
        <w:separator/>
      </w:r>
    </w:p>
  </w:footnote>
  <w:footnote w:type="continuationSeparator" w:id="0">
    <w:p w14:paraId="44FF24F1" w14:textId="77777777" w:rsidR="0069233A" w:rsidRDefault="0069233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MTI3NDEwMjIxMLZQ0lEKTi0uzszPAykwrAUA/4+DzSwAAAA="/>
  </w:docVars>
  <w:rsids>
    <w:rsidRoot w:val="00521B4D"/>
    <w:rsid w:val="00521B4D"/>
    <w:rsid w:val="0069233A"/>
    <w:rsid w:val="00750BC2"/>
    <w:rsid w:val="00951591"/>
    <w:rsid w:val="00B26254"/>
    <w:rsid w:val="00C84A2A"/>
    <w:rsid w:val="00CD153F"/>
    <w:rsid w:val="00CD5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1E8254"/>
  <w15:docId w15:val="{14A0C084-DBE8-4D75-88F9-537C20AB5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pPr>
      <w:spacing w:before="48"/>
      <w:ind w:left="268"/>
    </w:pPr>
    <w:rPr>
      <w:rFonts w:ascii="Calibri" w:eastAsia="Calibri" w:hAnsi="Calibri"/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23</Words>
  <Characters>412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line2PDF.com</dc:creator>
  <cp:lastModifiedBy>Justine Harrison</cp:lastModifiedBy>
  <cp:revision>3</cp:revision>
  <dcterms:created xsi:type="dcterms:W3CDTF">2022-05-26T18:46:00Z</dcterms:created>
  <dcterms:modified xsi:type="dcterms:W3CDTF">2022-05-26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26T00:00:00Z</vt:filetime>
  </property>
  <property fmtid="{D5CDD505-2E9C-101B-9397-08002B2CF9AE}" pid="3" name="LastSaved">
    <vt:filetime>2022-05-26T00:00:00Z</vt:filetime>
  </property>
</Properties>
</file>